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A2CC8" w14:textId="07C1C179" w:rsidR="00580641" w:rsidRPr="00755EE6" w:rsidRDefault="009F1DD6" w:rsidP="00664582">
      <w:pPr>
        <w:spacing w:line="360" w:lineRule="auto"/>
        <w:jc w:val="center"/>
        <w:rPr>
          <w:b/>
          <w:sz w:val="48"/>
          <w:szCs w:val="48"/>
        </w:rPr>
      </w:pPr>
      <w:r w:rsidRPr="00E818AC">
        <w:rPr>
          <w:b/>
          <w:sz w:val="48"/>
          <w:szCs w:val="48"/>
        </w:rPr>
        <w:t>Elusio TTD</w:t>
      </w:r>
    </w:p>
    <w:p w14:paraId="4F8C07B2" w14:textId="3154C842" w:rsidR="00CD7E31" w:rsidRPr="00DF670D" w:rsidRDefault="007569CA" w:rsidP="00CD7E31">
      <w:pPr>
        <w:spacing w:after="0" w:line="360" w:lineRule="auto"/>
        <w:rPr>
          <w:b/>
          <w:bCs/>
          <w:sz w:val="24"/>
          <w:szCs w:val="24"/>
        </w:rPr>
      </w:pPr>
      <w:bookmarkStart w:id="0" w:name="_GoBack"/>
      <w:r w:rsidRPr="00DF670D">
        <w:rPr>
          <w:b/>
          <w:bCs/>
          <w:sz w:val="24"/>
          <w:szCs w:val="24"/>
        </w:rPr>
        <w:t>Improve timing</w:t>
      </w:r>
    </w:p>
    <w:bookmarkEnd w:id="0"/>
    <w:p w14:paraId="7AA23350" w14:textId="77777777" w:rsidR="00CD7E31" w:rsidRDefault="00CD7E31" w:rsidP="001B475F">
      <w:pPr>
        <w:spacing w:after="0" w:line="360" w:lineRule="auto"/>
        <w:rPr>
          <w:b/>
          <w:bCs/>
          <w:sz w:val="24"/>
          <w:szCs w:val="24"/>
        </w:rPr>
      </w:pPr>
    </w:p>
    <w:p w14:paraId="536A0DCB" w14:textId="48AEF2B7" w:rsidR="001B475F" w:rsidRPr="00E818AC" w:rsidRDefault="001B475F" w:rsidP="001B475F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Intro and tutorial</w:t>
      </w:r>
    </w:p>
    <w:p w14:paraId="27A06B21" w14:textId="1AEFB035" w:rsidR="00452293" w:rsidRDefault="00452293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tory is about the journey of souls</w:t>
      </w:r>
    </w:p>
    <w:p w14:paraId="6D413A2E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>Game:</w:t>
      </w:r>
    </w:p>
    <w:p w14:paraId="7A61EF91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fade in </w:t>
      </w:r>
    </w:p>
    <w:p w14:paraId="1A308D6E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</w:p>
    <w:p w14:paraId="53AE8343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>ship going into lines going past (</w:t>
      </w:r>
      <w:proofErr w:type="gramStart"/>
      <w:r w:rsidRPr="007D4832">
        <w:rPr>
          <w:sz w:val="20"/>
          <w:szCs w:val="20"/>
        </w:rPr>
        <w:t>star wars</w:t>
      </w:r>
      <w:proofErr w:type="gramEnd"/>
      <w:r w:rsidRPr="007D4832">
        <w:rPr>
          <w:sz w:val="20"/>
          <w:szCs w:val="20"/>
        </w:rPr>
        <w:t>)</w:t>
      </w:r>
    </w:p>
    <w:p w14:paraId="68EE740F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(ray </w:t>
      </w:r>
      <w:proofErr w:type="spellStart"/>
      <w:r w:rsidRPr="007D4832">
        <w:rPr>
          <w:sz w:val="20"/>
          <w:szCs w:val="20"/>
        </w:rPr>
        <w:t>imag</w:t>
      </w:r>
      <w:proofErr w:type="spellEnd"/>
      <w:r w:rsidRPr="007D4832">
        <w:rPr>
          <w:sz w:val="20"/>
          <w:szCs w:val="20"/>
        </w:rPr>
        <w:t xml:space="preserve"> </w:t>
      </w:r>
      <w:proofErr w:type="spellStart"/>
      <w:r w:rsidRPr="007D4832">
        <w:rPr>
          <w:sz w:val="20"/>
          <w:szCs w:val="20"/>
        </w:rPr>
        <w:t>eiwht</w:t>
      </w:r>
      <w:proofErr w:type="spellEnd"/>
      <w:r w:rsidRPr="007D4832">
        <w:rPr>
          <w:sz w:val="20"/>
          <w:szCs w:val="20"/>
        </w:rPr>
        <w:t xml:space="preserve"> different filters) = </w:t>
      </w:r>
      <w:hyperlink r:id="rId5" w:history="1">
        <w:r w:rsidRPr="007D4832">
          <w:rPr>
            <w:rStyle w:val="Hyperlink"/>
            <w:sz w:val="20"/>
            <w:szCs w:val="20"/>
          </w:rPr>
          <w:t>http://slick.ninjacave.com/forum/viewtopic.php?f=2&amp;t=5501</w:t>
        </w:r>
      </w:hyperlink>
    </w:p>
    <w:p w14:paraId="1EE751AC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E235A">
        <w:rPr>
          <w:noProof/>
        </w:rPr>
        <w:drawing>
          <wp:inline distT="0" distB="0" distL="0" distR="0" wp14:anchorId="7BE8D407" wp14:editId="2E1B1877">
            <wp:extent cx="5937250" cy="39052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4EE61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</w:p>
    <w:p w14:paraId="28A9D03D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left box on popup with image of ship and </w:t>
      </w:r>
      <w:proofErr w:type="spellStart"/>
      <w:r w:rsidRPr="007D4832">
        <w:rPr>
          <w:sz w:val="20"/>
          <w:szCs w:val="20"/>
        </w:rPr>
        <w:t>shipsname</w:t>
      </w:r>
      <w:proofErr w:type="spellEnd"/>
      <w:r w:rsidRPr="007D4832">
        <w:rPr>
          <w:sz w:val="20"/>
          <w:szCs w:val="20"/>
        </w:rPr>
        <w:t xml:space="preserve"> = We've just entered the nonspatial rift. What is our next objective?</w:t>
      </w:r>
    </w:p>
    <w:p w14:paraId="15A67533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(ship + player = tonal/nagual, ship is </w:t>
      </w:r>
      <w:proofErr w:type="spellStart"/>
      <w:r w:rsidRPr="007D4832">
        <w:rPr>
          <w:sz w:val="20"/>
          <w:szCs w:val="20"/>
        </w:rPr>
        <w:t>non physical</w:t>
      </w:r>
      <w:proofErr w:type="spellEnd"/>
      <w:r w:rsidRPr="007D4832">
        <w:rPr>
          <w:sz w:val="20"/>
          <w:szCs w:val="20"/>
        </w:rPr>
        <w:t xml:space="preserve">, </w:t>
      </w:r>
      <w:proofErr w:type="spellStart"/>
      <w:r w:rsidRPr="007D4832">
        <w:rPr>
          <w:sz w:val="20"/>
          <w:szCs w:val="20"/>
        </w:rPr>
        <w:t>palyer</w:t>
      </w:r>
      <w:proofErr w:type="spellEnd"/>
      <w:r w:rsidRPr="007D4832">
        <w:rPr>
          <w:sz w:val="20"/>
          <w:szCs w:val="20"/>
        </w:rPr>
        <w:t xml:space="preserve"> is physical)</w:t>
      </w:r>
    </w:p>
    <w:p w14:paraId="2DEAF27B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</w:p>
    <w:p w14:paraId="29652111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Popup has 'person speaking info' </w:t>
      </w:r>
      <w:proofErr w:type="gramStart"/>
      <w:r w:rsidRPr="007D4832">
        <w:rPr>
          <w:sz w:val="20"/>
          <w:szCs w:val="20"/>
        </w:rPr>
        <w:t>again ,</w:t>
      </w:r>
      <w:proofErr w:type="gramEnd"/>
      <w:r w:rsidRPr="007D4832">
        <w:rPr>
          <w:sz w:val="20"/>
          <w:szCs w:val="20"/>
        </w:rPr>
        <w:t xml:space="preserve"> but </w:t>
      </w:r>
      <w:proofErr w:type="spellStart"/>
      <w:r w:rsidRPr="007D4832">
        <w:rPr>
          <w:sz w:val="20"/>
          <w:szCs w:val="20"/>
        </w:rPr>
        <w:t>aliename</w:t>
      </w:r>
      <w:proofErr w:type="spellEnd"/>
      <w:r w:rsidRPr="007D4832">
        <w:rPr>
          <w:sz w:val="20"/>
          <w:szCs w:val="20"/>
        </w:rPr>
        <w:t xml:space="preserve"> and </w:t>
      </w:r>
      <w:proofErr w:type="spellStart"/>
      <w:r w:rsidRPr="007D4832">
        <w:rPr>
          <w:sz w:val="20"/>
          <w:szCs w:val="20"/>
        </w:rPr>
        <w:t>anlien</w:t>
      </w:r>
      <w:proofErr w:type="spellEnd"/>
      <w:r w:rsidRPr="007D4832">
        <w:rPr>
          <w:sz w:val="20"/>
          <w:szCs w:val="20"/>
        </w:rPr>
        <w:t xml:space="preserve"> face: </w:t>
      </w:r>
    </w:p>
    <w:p w14:paraId="27B24E7C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I'm looking to </w:t>
      </w:r>
      <w:proofErr w:type="spellStart"/>
      <w:r w:rsidRPr="007D4832">
        <w:rPr>
          <w:sz w:val="20"/>
          <w:szCs w:val="20"/>
        </w:rPr>
        <w:t>resotre</w:t>
      </w:r>
      <w:proofErr w:type="spellEnd"/>
      <w:r w:rsidRPr="007D4832">
        <w:rPr>
          <w:sz w:val="20"/>
          <w:szCs w:val="20"/>
        </w:rPr>
        <w:t xml:space="preserve"> my performance back its optimum</w:t>
      </w:r>
    </w:p>
    <w:p w14:paraId="7E79C58F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</w:p>
    <w:p w14:paraId="209CE8FA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>Ship: I know just what you need. I will phase shift there now. Get ready!</w:t>
      </w:r>
    </w:p>
    <w:p w14:paraId="3EA27332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</w:p>
    <w:p w14:paraId="792A1DBA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proofErr w:type="spellStart"/>
      <w:proofErr w:type="gramStart"/>
      <w:r w:rsidRPr="007D4832">
        <w:rPr>
          <w:sz w:val="20"/>
          <w:szCs w:val="20"/>
        </w:rPr>
        <w:t>fadeout.fade</w:t>
      </w:r>
      <w:proofErr w:type="spellEnd"/>
      <w:proofErr w:type="gramEnd"/>
      <w:r w:rsidRPr="007D4832">
        <w:rPr>
          <w:sz w:val="20"/>
          <w:szCs w:val="20"/>
        </w:rPr>
        <w:t>/in   (to map)</w:t>
      </w:r>
    </w:p>
    <w:p w14:paraId="5FC35D3B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</w:p>
    <w:p w14:paraId="64DC9997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>Alien: What unique vibrations this place has. Where are we?</w:t>
      </w:r>
    </w:p>
    <w:p w14:paraId="7DFD2B0A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>Ship: A dimension with a vast array of manifestations for you to experience</w:t>
      </w:r>
    </w:p>
    <w:p w14:paraId="74692221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>Alien: My form feels</w:t>
      </w:r>
      <w:proofErr w:type="gramStart"/>
      <w:r w:rsidRPr="007D4832">
        <w:rPr>
          <w:sz w:val="20"/>
          <w:szCs w:val="20"/>
        </w:rPr>
        <w:t xml:space="preserve"> ..</w:t>
      </w:r>
      <w:proofErr w:type="gramEnd"/>
      <w:r w:rsidRPr="007D4832">
        <w:rPr>
          <w:sz w:val="20"/>
          <w:szCs w:val="20"/>
        </w:rPr>
        <w:t xml:space="preserve"> </w:t>
      </w:r>
      <w:proofErr w:type="spellStart"/>
      <w:r w:rsidRPr="007D4832">
        <w:rPr>
          <w:sz w:val="20"/>
          <w:szCs w:val="20"/>
        </w:rPr>
        <w:t>differnet</w:t>
      </w:r>
      <w:proofErr w:type="spellEnd"/>
      <w:r w:rsidRPr="007D4832">
        <w:rPr>
          <w:sz w:val="20"/>
          <w:szCs w:val="20"/>
        </w:rPr>
        <w:t>. I need some guidance</w:t>
      </w:r>
    </w:p>
    <w:p w14:paraId="004F43CE" w14:textId="77777777" w:rsidR="007D4832" w:rsidRPr="007D4832" w:rsidRDefault="007D4832" w:rsidP="007D4832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7D4832">
        <w:rPr>
          <w:sz w:val="20"/>
          <w:szCs w:val="20"/>
        </w:rPr>
        <w:t xml:space="preserve">Ship: </w:t>
      </w:r>
      <w:proofErr w:type="gramStart"/>
      <w:r w:rsidRPr="007D4832">
        <w:rPr>
          <w:sz w:val="20"/>
          <w:szCs w:val="20"/>
        </w:rPr>
        <w:t xml:space="preserve"> ..</w:t>
      </w:r>
      <w:proofErr w:type="gramEnd"/>
      <w:r w:rsidRPr="007D4832">
        <w:rPr>
          <w:sz w:val="20"/>
          <w:szCs w:val="20"/>
        </w:rPr>
        <w:t xml:space="preserve"> tutorial starts...</w:t>
      </w:r>
    </w:p>
    <w:p w14:paraId="7847958D" w14:textId="77777777" w:rsidR="007D4832" w:rsidRDefault="007D4832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</w:p>
    <w:p w14:paraId="26A01810" w14:textId="32C0C05C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rt black</w:t>
      </w:r>
    </w:p>
    <w:p w14:paraId="66C7E631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A big crashing sound is heard. </w:t>
      </w:r>
    </w:p>
    <w:p w14:paraId="1DD6D17A" w14:textId="14745FBE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 screen slowly fades from black into a scene.</w:t>
      </w:r>
    </w:p>
    <w:p w14:paraId="4F89A9CE" w14:textId="78743FF5" w:rsidR="00185838" w:rsidRDefault="00185838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Do things piece by </w:t>
      </w:r>
      <w:proofErr w:type="spellStart"/>
      <w:r>
        <w:rPr>
          <w:sz w:val="24"/>
          <w:szCs w:val="24"/>
        </w:rPr>
        <w:t>pieice</w:t>
      </w:r>
      <w:proofErr w:type="spellEnd"/>
    </w:p>
    <w:p w14:paraId="78BD22D2" w14:textId="7A594FF0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dd more items</w:t>
      </w:r>
    </w:p>
    <w:p w14:paraId="552EE978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ive info piece by piece, Discovers</w:t>
      </w:r>
    </w:p>
    <w:p w14:paraId="03BF8A9F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Nagual turns to </w:t>
      </w:r>
      <w:proofErr w:type="spellStart"/>
      <w:r w:rsidRPr="00E818AC">
        <w:rPr>
          <w:sz w:val="24"/>
          <w:szCs w:val="24"/>
        </w:rPr>
        <w:t>Ehecatl</w:t>
      </w:r>
      <w:proofErr w:type="spellEnd"/>
    </w:p>
    <w:p w14:paraId="6635AA0F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hip explains how inventory etc. </w:t>
      </w:r>
      <w:proofErr w:type="gramStart"/>
      <w:r>
        <w:rPr>
          <w:sz w:val="24"/>
          <w:szCs w:val="24"/>
        </w:rPr>
        <w:t>work ,</w:t>
      </w:r>
      <w:proofErr w:type="gramEnd"/>
      <w:r>
        <w:rPr>
          <w:sz w:val="24"/>
          <w:szCs w:val="24"/>
        </w:rPr>
        <w:t xml:space="preserve"> Save game state</w:t>
      </w:r>
    </w:p>
    <w:p w14:paraId="33C9F969" w14:textId="7658D2A2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Caught between dimensions</w:t>
      </w:r>
      <w:proofErr w:type="gramStart"/>
      <w:r>
        <w:rPr>
          <w:sz w:val="24"/>
          <w:szCs w:val="24"/>
        </w:rPr>
        <w:t xml:space="preserve"> ..</w:t>
      </w:r>
      <w:proofErr w:type="gramEnd"/>
      <w:r>
        <w:rPr>
          <w:sz w:val="24"/>
          <w:szCs w:val="24"/>
        </w:rPr>
        <w:t xml:space="preserve"> many items from many diverse dimensions have materialized here</w:t>
      </w:r>
    </w:p>
    <w:p w14:paraId="4895873D" w14:textId="7F82A946" w:rsidR="00F73F2E" w:rsidRPr="00E818AC" w:rsidRDefault="00F73F2E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Magic</w:t>
      </w:r>
      <w:r w:rsidR="004601FD">
        <w:rPr>
          <w:sz w:val="24"/>
          <w:szCs w:val="24"/>
        </w:rPr>
        <w:t xml:space="preserve"> haven</w:t>
      </w:r>
      <w:r>
        <w:rPr>
          <w:sz w:val="24"/>
          <w:szCs w:val="24"/>
        </w:rPr>
        <w:t xml:space="preserve"> bag from medieval = inventory</w:t>
      </w:r>
      <w:r w:rsidR="00E74E9A">
        <w:rPr>
          <w:sz w:val="24"/>
          <w:szCs w:val="24"/>
        </w:rPr>
        <w:t xml:space="preserve">, I added an analysing module for you </w:t>
      </w:r>
    </w:p>
    <w:p w14:paraId="66720390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Ship diagnosis quest</w:t>
      </w:r>
    </w:p>
    <w:p w14:paraId="3EFFA406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item tutorial, </w:t>
      </w:r>
      <w:proofErr w:type="spellStart"/>
      <w:r w:rsidRPr="00E818AC">
        <w:rPr>
          <w:sz w:val="24"/>
          <w:szCs w:val="24"/>
        </w:rPr>
        <w:t>ehecatl</w:t>
      </w:r>
      <w:proofErr w:type="spellEnd"/>
      <w:r w:rsidRPr="00E818AC">
        <w:rPr>
          <w:sz w:val="24"/>
          <w:szCs w:val="24"/>
        </w:rPr>
        <w:t xml:space="preserve"> help, </w:t>
      </w:r>
    </w:p>
    <w:p w14:paraId="7044458E" w14:textId="77777777" w:rsidR="001B475F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Ehecatl</w:t>
      </w:r>
      <w:proofErr w:type="spellEnd"/>
      <w:r>
        <w:rPr>
          <w:sz w:val="24"/>
          <w:szCs w:val="24"/>
        </w:rPr>
        <w:t xml:space="preserve"> generates item analysis = Rewrite item desc and names, rewrite popups</w:t>
      </w:r>
    </w:p>
    <w:p w14:paraId="062D4E74" w14:textId="77777777" w:rsidR="001B475F" w:rsidRDefault="001B475F" w:rsidP="001B475F">
      <w:pPr>
        <w:spacing w:after="0" w:line="360" w:lineRule="auto"/>
        <w:rPr>
          <w:sz w:val="24"/>
          <w:szCs w:val="24"/>
        </w:rPr>
      </w:pPr>
    </w:p>
    <w:p w14:paraId="132760FB" w14:textId="77777777" w:rsidR="001B475F" w:rsidRPr="00E818AC" w:rsidRDefault="001B475F" w:rsidP="001B475F">
      <w:pPr>
        <w:spacing w:after="0" w:line="360" w:lineRule="auto"/>
        <w:rPr>
          <w:b/>
          <w:bCs/>
          <w:sz w:val="24"/>
          <w:szCs w:val="24"/>
        </w:rPr>
      </w:pPr>
      <w:r w:rsidRPr="00E818AC">
        <w:rPr>
          <w:b/>
          <w:bCs/>
          <w:sz w:val="24"/>
          <w:szCs w:val="24"/>
        </w:rPr>
        <w:t>Map</w:t>
      </w:r>
    </w:p>
    <w:p w14:paraId="68C0306F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erfect collision system by adding code that checks whether player has somehow gotten inside blocked tile, and moving them out if so</w:t>
      </w:r>
    </w:p>
    <w:p w14:paraId="300EF575" w14:textId="77777777" w:rsidR="001B475F" w:rsidRPr="00E818AC" w:rsidRDefault="001B475F" w:rsidP="001B475F">
      <w:pPr>
        <w:pStyle w:val="ListParagraph"/>
        <w:numPr>
          <w:ilvl w:val="0"/>
          <w:numId w:val="5"/>
        </w:numPr>
        <w:spacing w:after="0"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Draw layer by layer, and use Profiler to find issue</w:t>
      </w:r>
      <w:r>
        <w:rPr>
          <w:sz w:val="24"/>
          <w:szCs w:val="24"/>
        </w:rPr>
        <w:t xml:space="preserve"> (profile method?)</w:t>
      </w:r>
    </w:p>
    <w:p w14:paraId="48EB48E5" w14:textId="77777777" w:rsidR="001B475F" w:rsidRPr="00803432" w:rsidRDefault="001B475F" w:rsidP="001B475F">
      <w:pPr>
        <w:pStyle w:val="ListParagraph"/>
        <w:numPr>
          <w:ilvl w:val="0"/>
          <w:numId w:val="5"/>
        </w:numPr>
        <w:spacing w:line="360" w:lineRule="auto"/>
        <w:rPr>
          <w:sz w:val="24"/>
          <w:szCs w:val="24"/>
        </w:rPr>
      </w:pPr>
      <w:r w:rsidRPr="00E818AC">
        <w:rPr>
          <w:b/>
          <w:sz w:val="24"/>
          <w:szCs w:val="24"/>
        </w:rPr>
        <w:t>Special Ice Area</w:t>
      </w:r>
    </w:p>
    <w:p w14:paraId="0558464C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>
        <w:rPr>
          <w:b/>
          <w:sz w:val="24"/>
          <w:szCs w:val="24"/>
        </w:rPr>
        <w:t>Movement slides like Pokémon gym</w:t>
      </w:r>
    </w:p>
    <w:p w14:paraId="268D8191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When you destroy dead trees, and you go on big ice square, you get cold</w:t>
      </w:r>
    </w:p>
    <w:p w14:paraId="1DB054BF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There is a cold meter that rises </w:t>
      </w:r>
    </w:p>
    <w:p w14:paraId="10AFD84A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If it reaches maximum, you become </w:t>
      </w:r>
      <w:proofErr w:type="gramStart"/>
      <w:r w:rsidRPr="00803432">
        <w:rPr>
          <w:sz w:val="24"/>
          <w:szCs w:val="24"/>
        </w:rPr>
        <w:t>an</w:t>
      </w:r>
      <w:proofErr w:type="gramEnd"/>
      <w:r w:rsidRPr="00803432">
        <w:rPr>
          <w:sz w:val="24"/>
          <w:szCs w:val="24"/>
        </w:rPr>
        <w:t xml:space="preserve"> somewhat transparent </w:t>
      </w:r>
      <w:proofErr w:type="spellStart"/>
      <w:r w:rsidRPr="00803432">
        <w:rPr>
          <w:sz w:val="24"/>
          <w:szCs w:val="24"/>
        </w:rPr>
        <w:t>icetile</w:t>
      </w:r>
      <w:proofErr w:type="spellEnd"/>
      <w:r w:rsidRPr="00803432">
        <w:rPr>
          <w:sz w:val="24"/>
          <w:szCs w:val="24"/>
        </w:rPr>
        <w:t xml:space="preserve"> with an alien underneath</w:t>
      </w:r>
    </w:p>
    <w:p w14:paraId="45094B80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 xml:space="preserve">You move very slowly </w:t>
      </w:r>
    </w:p>
    <w:p w14:paraId="10A24552" w14:textId="77777777" w:rsidR="001B475F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 w:rsidRPr="00803432">
        <w:rPr>
          <w:sz w:val="24"/>
          <w:szCs w:val="24"/>
        </w:rPr>
        <w:t>Only way</w:t>
      </w:r>
    </w:p>
    <w:p w14:paraId="3C4A09C5" w14:textId="77777777" w:rsidR="001B475F" w:rsidRPr="00803432" w:rsidRDefault="001B475F" w:rsidP="001B475F">
      <w:pPr>
        <w:pStyle w:val="ListParagraph"/>
        <w:numPr>
          <w:ilvl w:val="1"/>
          <w:numId w:val="5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You can only verse dragon as </w:t>
      </w:r>
      <w:proofErr w:type="spellStart"/>
      <w:proofErr w:type="gramStart"/>
      <w:r>
        <w:rPr>
          <w:sz w:val="24"/>
          <w:szCs w:val="24"/>
        </w:rPr>
        <w:t>a</w:t>
      </w:r>
      <w:proofErr w:type="spellEnd"/>
      <w:proofErr w:type="gramEnd"/>
      <w:r>
        <w:rPr>
          <w:sz w:val="24"/>
          <w:szCs w:val="24"/>
        </w:rPr>
        <w:t xml:space="preserve"> ice cube</w:t>
      </w:r>
    </w:p>
    <w:p w14:paraId="590FEFA9" w14:textId="77777777" w:rsidR="001B475F" w:rsidRDefault="001B475F" w:rsidP="001B475F">
      <w:pPr>
        <w:spacing w:line="360" w:lineRule="auto"/>
        <w:rPr>
          <w:b/>
          <w:bCs/>
          <w:sz w:val="40"/>
          <w:szCs w:val="40"/>
        </w:rPr>
      </w:pPr>
    </w:p>
    <w:p w14:paraId="567EA826" w14:textId="1BDF1AB2" w:rsidR="001B475F" w:rsidRPr="00A3044D" w:rsidRDefault="001B475F" w:rsidP="001B475F">
      <w:pPr>
        <w:spacing w:line="360" w:lineRule="auto"/>
        <w:rPr>
          <w:b/>
          <w:bCs/>
          <w:sz w:val="40"/>
          <w:szCs w:val="40"/>
        </w:rPr>
      </w:pPr>
      <w:r w:rsidRPr="00A3044D">
        <w:rPr>
          <w:b/>
          <w:bCs/>
          <w:sz w:val="40"/>
          <w:szCs w:val="40"/>
        </w:rPr>
        <w:t>Challenges</w:t>
      </w:r>
    </w:p>
    <w:p w14:paraId="5405A7B9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it method = </w:t>
      </w:r>
    </w:p>
    <w:p w14:paraId="78004FF3" w14:textId="77777777" w:rsidR="001B475F" w:rsidRPr="00E818AC" w:rsidRDefault="001B475F" w:rsidP="001B475F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lastRenderedPageBreak/>
        <w:t>Reduce health by incoming</w:t>
      </w:r>
    </w:p>
    <w:p w14:paraId="3F08251F" w14:textId="77777777" w:rsidR="001B475F" w:rsidRPr="00E818AC" w:rsidRDefault="001B475F" w:rsidP="001B475F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Draw as flicking </w:t>
      </w:r>
      <w:proofErr w:type="spellStart"/>
      <w:r w:rsidRPr="00E818AC">
        <w:rPr>
          <w:sz w:val="24"/>
          <w:szCs w:val="24"/>
        </w:rPr>
        <w:t>silhoute</w:t>
      </w:r>
      <w:proofErr w:type="spellEnd"/>
      <w:r w:rsidRPr="00E818AC">
        <w:rPr>
          <w:sz w:val="24"/>
          <w:szCs w:val="24"/>
        </w:rPr>
        <w:t xml:space="preserve"> (/black or white)</w:t>
      </w:r>
    </w:p>
    <w:p w14:paraId="4D6748C3" w14:textId="77777777" w:rsidR="00AD67FA" w:rsidRPr="00AD67FA" w:rsidRDefault="00AD67FA" w:rsidP="00AD67FA">
      <w:pPr>
        <w:spacing w:line="360" w:lineRule="auto"/>
        <w:rPr>
          <w:sz w:val="24"/>
          <w:szCs w:val="24"/>
        </w:rPr>
      </w:pPr>
      <w:r w:rsidRPr="00AD67FA">
        <w:rPr>
          <w:sz w:val="24"/>
          <w:szCs w:val="24"/>
        </w:rPr>
        <w:t>Lives = show on HUD again, decrease when protector failed, start with 6, make hard</w:t>
      </w:r>
    </w:p>
    <w:p w14:paraId="3684FC3D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26CD922B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evil</w:t>
      </w:r>
      <w:proofErr w:type="spellEnd"/>
    </w:p>
    <w:p w14:paraId="376D4593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Health bar for </w:t>
      </w: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but not his minions</w:t>
      </w:r>
    </w:p>
    <w:p w14:paraId="7612FCF4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draws health from healthy trees (beside him)</w:t>
      </w:r>
    </w:p>
    <w:p w14:paraId="517F13B3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Miniosn</w:t>
      </w:r>
      <w:proofErr w:type="spellEnd"/>
      <w:r w:rsidRPr="00E818AC">
        <w:rPr>
          <w:sz w:val="24"/>
          <w:szCs w:val="24"/>
        </w:rPr>
        <w:t xml:space="preserve"> come in rows</w:t>
      </w:r>
    </w:p>
    <w:p w14:paraId="1323ABFF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layer has health</w:t>
      </w:r>
    </w:p>
    <w:p w14:paraId="5A8A13AD" w14:textId="77777777" w:rsidR="001B475F" w:rsidRPr="00E818AC" w:rsidRDefault="001B475F" w:rsidP="001B475F">
      <w:pPr>
        <w:pStyle w:val="ListParagraph"/>
        <w:numPr>
          <w:ilvl w:val="0"/>
          <w:numId w:val="4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push back for </w:t>
      </w: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= tiles change, when all different, no more left</w:t>
      </w:r>
    </w:p>
    <w:p w14:paraId="7E21BCF8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6F5B7039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21ED3DE9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Player has internal health, when drops to </w:t>
      </w:r>
      <w:proofErr w:type="gramStart"/>
      <w:r w:rsidRPr="00E818AC">
        <w:rPr>
          <w:sz w:val="24"/>
          <w:szCs w:val="24"/>
        </w:rPr>
        <w:t>zero ,</w:t>
      </w:r>
      <w:proofErr w:type="gramEnd"/>
      <w:r w:rsidRPr="00E818AC">
        <w:rPr>
          <w:sz w:val="24"/>
          <w:szCs w:val="24"/>
        </w:rPr>
        <w:t xml:space="preserve"> becomes injured .. must heal itself before doing a challenge = slower movement </w:t>
      </w:r>
      <w:proofErr w:type="gramStart"/>
      <w:r w:rsidRPr="00E818AC">
        <w:rPr>
          <w:sz w:val="24"/>
          <w:szCs w:val="24"/>
        </w:rPr>
        <w:t>speed ,</w:t>
      </w:r>
      <w:proofErr w:type="gramEnd"/>
      <w:r w:rsidRPr="00E818AC">
        <w:rPr>
          <w:sz w:val="24"/>
          <w:szCs w:val="24"/>
        </w:rPr>
        <w:t xml:space="preserve"> crawls on ground</w:t>
      </w:r>
    </w:p>
    <w:p w14:paraId="256CC938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59703E50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42135C27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on class?</w:t>
      </w:r>
    </w:p>
    <w:p w14:paraId="7BC31CE1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0737E658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inigame items</w:t>
      </w:r>
    </w:p>
    <w:p w14:paraId="068C622A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econd </w:t>
      </w:r>
      <w:proofErr w:type="spellStart"/>
      <w:r w:rsidRPr="00E818AC">
        <w:rPr>
          <w:sz w:val="24"/>
          <w:szCs w:val="24"/>
        </w:rPr>
        <w:t>cryocapactiro</w:t>
      </w:r>
      <w:proofErr w:type="spellEnd"/>
    </w:p>
    <w:p w14:paraId="529E8E78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Can use on </w:t>
      </w:r>
      <w:proofErr w:type="spellStart"/>
      <w:r w:rsidRPr="00E818AC">
        <w:rPr>
          <w:sz w:val="24"/>
          <w:szCs w:val="24"/>
        </w:rPr>
        <w:t>trevil</w:t>
      </w:r>
      <w:proofErr w:type="spellEnd"/>
      <w:r w:rsidRPr="00E818AC">
        <w:rPr>
          <w:sz w:val="24"/>
          <w:szCs w:val="24"/>
        </w:rPr>
        <w:t xml:space="preserve"> or very?</w:t>
      </w:r>
    </w:p>
    <w:p w14:paraId="67B29976" w14:textId="67DE466D" w:rsidR="001B475F" w:rsidRPr="001B475F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eeds “</w:t>
      </w:r>
      <w:proofErr w:type="spellStart"/>
      <w:r w:rsidRPr="00E818AC">
        <w:rPr>
          <w:sz w:val="24"/>
          <w:szCs w:val="24"/>
        </w:rPr>
        <w:t>gyrofocuser</w:t>
      </w:r>
      <w:proofErr w:type="spellEnd"/>
      <w:r w:rsidRPr="00E818AC">
        <w:rPr>
          <w:sz w:val="24"/>
          <w:szCs w:val="24"/>
        </w:rPr>
        <w:t xml:space="preserve">” to keep around body and help against </w:t>
      </w:r>
      <w:proofErr w:type="spellStart"/>
      <w:r w:rsidRPr="00E818AC">
        <w:rPr>
          <w:sz w:val="24"/>
          <w:szCs w:val="24"/>
        </w:rPr>
        <w:t>Viridash</w:t>
      </w:r>
      <w:proofErr w:type="spellEnd"/>
      <w:r w:rsidRPr="00E818AC">
        <w:rPr>
          <w:sz w:val="24"/>
          <w:szCs w:val="24"/>
        </w:rPr>
        <w:t>?</w:t>
      </w:r>
    </w:p>
    <w:p w14:paraId="49B62B7E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Tradeoff</w:t>
      </w:r>
      <w:proofErr w:type="spellEnd"/>
      <w:r w:rsidRPr="00E818AC">
        <w:rPr>
          <w:sz w:val="24"/>
          <w:szCs w:val="24"/>
        </w:rPr>
        <w:t xml:space="preserve"> for stimulant = damages health and you have to go back to healing </w:t>
      </w:r>
      <w:proofErr w:type="gramStart"/>
      <w:r w:rsidRPr="00E818AC">
        <w:rPr>
          <w:sz w:val="24"/>
          <w:szCs w:val="24"/>
        </w:rPr>
        <w:t>pool,  says</w:t>
      </w:r>
      <w:proofErr w:type="gramEnd"/>
      <w:r w:rsidRPr="00E818AC">
        <w:rPr>
          <w:sz w:val="24"/>
          <w:szCs w:val="24"/>
        </w:rPr>
        <w:t xml:space="preserve"> “U druggo. Your </w:t>
      </w:r>
      <w:proofErr w:type="spellStart"/>
      <w:r w:rsidRPr="00E818AC">
        <w:rPr>
          <w:sz w:val="24"/>
          <w:szCs w:val="24"/>
        </w:rPr>
        <w:t>skitz</w:t>
      </w:r>
      <w:proofErr w:type="spellEnd"/>
      <w:r w:rsidRPr="00E818AC">
        <w:rPr>
          <w:sz w:val="24"/>
          <w:szCs w:val="24"/>
        </w:rPr>
        <w:t xml:space="preserve"> now m8!</w:t>
      </w:r>
    </w:p>
    <w:p w14:paraId="6CAF62A1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1F679CDF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Wilted big flower </w:t>
      </w:r>
    </w:p>
    <w:p w14:paraId="64F9DD84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Poisonous</w:t>
      </w:r>
    </w:p>
    <w:p w14:paraId="60B40E3B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J</w:t>
      </w:r>
    </w:p>
    <w:p w14:paraId="7692E23E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GasMask</w:t>
      </w:r>
      <w:proofErr w:type="spellEnd"/>
    </w:p>
    <w:p w14:paraId="7BFE6B8A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mushroom</w:t>
      </w:r>
    </w:p>
    <w:p w14:paraId="6A70999F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7CC258C7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rmor</w:t>
      </w:r>
    </w:p>
    <w:p w14:paraId="46D4B956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elps you fight all</w:t>
      </w:r>
    </w:p>
    <w:p w14:paraId="69D6F992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7731545D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ig Flower</w:t>
      </w:r>
    </w:p>
    <w:p w14:paraId="3A7E7D6E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Increases health for minigames</w:t>
      </w:r>
    </w:p>
    <w:p w14:paraId="219EB25D" w14:textId="77777777" w:rsidR="001B475F" w:rsidRPr="00E818AC" w:rsidRDefault="001B475F" w:rsidP="001B475F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Infused with vitality-increasing molecules</w:t>
      </w:r>
    </w:p>
    <w:p w14:paraId="602D659C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48A00AFB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3ED21BF2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very minigame</w:t>
      </w:r>
    </w:p>
    <w:p w14:paraId="1D86E7CF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Minigames have max 3 tries </w:t>
      </w:r>
    </w:p>
    <w:p w14:paraId="5B77C252" w14:textId="77777777" w:rsidR="001B475F" w:rsidRPr="00E818AC" w:rsidRDefault="001B475F" w:rsidP="001B475F">
      <w:pPr>
        <w:spacing w:line="360" w:lineRule="auto"/>
        <w:rPr>
          <w:sz w:val="24"/>
          <w:szCs w:val="24"/>
        </w:rPr>
      </w:pPr>
    </w:p>
    <w:p w14:paraId="1C66A0A1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  <w:lang w:val="fr-FR"/>
        </w:rPr>
      </w:pPr>
      <w:r w:rsidRPr="00E818AC">
        <w:rPr>
          <w:sz w:val="24"/>
          <w:szCs w:val="24"/>
          <w:lang w:val="fr-FR"/>
        </w:rPr>
        <w:t xml:space="preserve">Start = popup = </w:t>
      </w:r>
      <w:proofErr w:type="spellStart"/>
      <w:r w:rsidRPr="00E818AC">
        <w:rPr>
          <w:sz w:val="24"/>
          <w:szCs w:val="24"/>
          <w:lang w:val="fr-FR"/>
        </w:rPr>
        <w:t>Xaidu</w:t>
      </w:r>
      <w:proofErr w:type="spellEnd"/>
      <w:r w:rsidRPr="00E818AC">
        <w:rPr>
          <w:sz w:val="24"/>
          <w:szCs w:val="24"/>
          <w:lang w:val="fr-FR"/>
        </w:rPr>
        <w:t xml:space="preserve"> </w:t>
      </w:r>
      <w:proofErr w:type="spellStart"/>
      <w:r w:rsidRPr="00E818AC">
        <w:rPr>
          <w:sz w:val="24"/>
          <w:szCs w:val="24"/>
          <w:lang w:val="fr-FR"/>
        </w:rPr>
        <w:t>preps</w:t>
      </w:r>
      <w:proofErr w:type="spellEnd"/>
      <w:r w:rsidRPr="00E818AC">
        <w:rPr>
          <w:sz w:val="24"/>
          <w:szCs w:val="24"/>
          <w:lang w:val="fr-FR"/>
        </w:rPr>
        <w:t xml:space="preserve"> </w:t>
      </w:r>
      <w:proofErr w:type="spellStart"/>
      <w:r w:rsidRPr="00E818AC">
        <w:rPr>
          <w:sz w:val="24"/>
          <w:szCs w:val="24"/>
          <w:lang w:val="fr-FR"/>
        </w:rPr>
        <w:t>you</w:t>
      </w:r>
      <w:proofErr w:type="spellEnd"/>
    </w:p>
    <w:p w14:paraId="282CF5FD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We’ve got a live one on our hands! Get ready!</w:t>
      </w:r>
    </w:p>
    <w:p w14:paraId="5FE5B8E9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Reading his/her mind, his/her name </w:t>
      </w:r>
      <w:proofErr w:type="gramStart"/>
      <w:r w:rsidRPr="00E818AC">
        <w:rPr>
          <w:sz w:val="24"/>
          <w:szCs w:val="24"/>
        </w:rPr>
        <w:t>is  _</w:t>
      </w:r>
      <w:proofErr w:type="gramEnd"/>
    </w:p>
    <w:p w14:paraId="0AF39FDC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eware of &lt;special attack</w:t>
      </w:r>
      <w:proofErr w:type="gramStart"/>
      <w:r w:rsidRPr="00E818AC">
        <w:rPr>
          <w:sz w:val="24"/>
          <w:szCs w:val="24"/>
        </w:rPr>
        <w:t>&gt;  (</w:t>
      </w:r>
      <w:proofErr w:type="spellStart"/>
      <w:proofErr w:type="gramEnd"/>
      <w:r w:rsidRPr="00E818AC">
        <w:rPr>
          <w:sz w:val="24"/>
          <w:szCs w:val="24"/>
        </w:rPr>
        <w:t>eg.</w:t>
      </w:r>
      <w:proofErr w:type="spellEnd"/>
      <w:r w:rsidRPr="00E818AC">
        <w:rPr>
          <w:sz w:val="24"/>
          <w:szCs w:val="24"/>
        </w:rPr>
        <w:t xml:space="preserve"> </w:t>
      </w:r>
      <w:proofErr w:type="spellStart"/>
      <w:r w:rsidRPr="00E818AC">
        <w:rPr>
          <w:sz w:val="24"/>
          <w:szCs w:val="24"/>
        </w:rPr>
        <w:t>Mycovolence</w:t>
      </w:r>
      <w:proofErr w:type="spellEnd"/>
      <w:r w:rsidRPr="00E818AC">
        <w:rPr>
          <w:sz w:val="24"/>
          <w:szCs w:val="24"/>
        </w:rPr>
        <w:t xml:space="preserve"> spores spray, </w:t>
      </w:r>
      <w:proofErr w:type="spellStart"/>
      <w:r w:rsidRPr="00E818AC">
        <w:rPr>
          <w:sz w:val="24"/>
          <w:szCs w:val="24"/>
        </w:rPr>
        <w:t>Viridash</w:t>
      </w:r>
      <w:proofErr w:type="spellEnd"/>
      <w:r w:rsidRPr="00E818AC">
        <w:rPr>
          <w:sz w:val="24"/>
          <w:szCs w:val="24"/>
        </w:rPr>
        <w:t xml:space="preserve"> heat, Tree root)</w:t>
      </w:r>
    </w:p>
    <w:p w14:paraId="3F486CE6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nough of your contestant, lets analyse you!</w:t>
      </w:r>
    </w:p>
    <w:p w14:paraId="58869350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From the &lt;</w:t>
      </w:r>
      <w:proofErr w:type="spellStart"/>
      <w:r w:rsidRPr="00E818AC">
        <w:rPr>
          <w:sz w:val="24"/>
          <w:szCs w:val="24"/>
        </w:rPr>
        <w:t>itemlist</w:t>
      </w:r>
      <w:proofErr w:type="spellEnd"/>
      <w:proofErr w:type="gramStart"/>
      <w:r w:rsidRPr="00E818AC">
        <w:rPr>
          <w:sz w:val="24"/>
          <w:szCs w:val="24"/>
        </w:rPr>
        <w:t>&gt; ,</w:t>
      </w:r>
      <w:proofErr w:type="gramEnd"/>
      <w:r w:rsidRPr="00E818AC">
        <w:rPr>
          <w:sz w:val="24"/>
          <w:szCs w:val="24"/>
        </w:rPr>
        <w:t xml:space="preserve"> your health is increased by X% of original (100)</w:t>
      </w:r>
    </w:p>
    <w:p w14:paraId="3DCE4326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Due to that slick weapon you’ve got, your damage is X% of original (bare hands)</w:t>
      </w:r>
    </w:p>
    <w:p w14:paraId="2CF2CF8A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What great luck! That &lt;special item&gt; will enable you to resist &lt;something something&gt;</w:t>
      </w:r>
    </w:p>
    <w:p w14:paraId="7A10A697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r chance of winning is at X% (random 10%)</w:t>
      </w:r>
    </w:p>
    <w:p w14:paraId="6BD3D74E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Now go get him/her tiger!</w:t>
      </w:r>
    </w:p>
    <w:p w14:paraId="38F7AD45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Gameplay</w:t>
      </w:r>
    </w:p>
    <w:p w14:paraId="10BEF321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Boss</w:t>
      </w:r>
    </w:p>
    <w:p w14:paraId="08820246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Has health too</w:t>
      </w:r>
    </w:p>
    <w:p w14:paraId="7E9DDD44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lastRenderedPageBreak/>
        <w:t>Trevil</w:t>
      </w:r>
      <w:proofErr w:type="spellEnd"/>
    </w:p>
    <w:p w14:paraId="093E6F7E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op 2 thirds of the screen are covered in small versions of the evil tree (leftover resources)</w:t>
      </w:r>
    </w:p>
    <w:p w14:paraId="3B47FCEE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They slowly advance. You have to bash your way through them to get to the main tree. </w:t>
      </w:r>
    </w:p>
    <w:p w14:paraId="53BF0D3A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Just keep coming, speed up over time</w:t>
      </w:r>
    </w:p>
    <w:p w14:paraId="636B50F2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ake them 48x48</w:t>
      </w:r>
    </w:p>
    <w:p w14:paraId="270D3CD1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Model columns of them as stacks?</w:t>
      </w:r>
    </w:p>
    <w:p w14:paraId="41E2DCCA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ecial = Root can push you back (</w:t>
      </w:r>
      <w:proofErr w:type="spellStart"/>
      <w:r w:rsidRPr="00E818AC">
        <w:rPr>
          <w:sz w:val="24"/>
          <w:szCs w:val="24"/>
        </w:rPr>
        <w:t>represtned</w:t>
      </w:r>
      <w:proofErr w:type="spellEnd"/>
      <w:r w:rsidRPr="00E818AC">
        <w:rPr>
          <w:sz w:val="24"/>
          <w:szCs w:val="24"/>
        </w:rPr>
        <w:t xml:space="preserve"> as dirt tiles pushing you)</w:t>
      </w:r>
    </w:p>
    <w:p w14:paraId="373D1A6F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Mycovolence</w:t>
      </w:r>
      <w:proofErr w:type="spellEnd"/>
    </w:p>
    <w:p w14:paraId="3E2BE120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Gross bugs and worms </w:t>
      </w:r>
      <w:proofErr w:type="gramStart"/>
      <w:r w:rsidRPr="00E818AC">
        <w:rPr>
          <w:sz w:val="24"/>
          <w:szCs w:val="24"/>
        </w:rPr>
        <w:t>comes</w:t>
      </w:r>
      <w:proofErr w:type="gramEnd"/>
      <w:r w:rsidRPr="00E818AC">
        <w:rPr>
          <w:sz w:val="24"/>
          <w:szCs w:val="24"/>
        </w:rPr>
        <w:t xml:space="preserve"> from top </w:t>
      </w:r>
      <w:proofErr w:type="spellStart"/>
      <w:r w:rsidRPr="00E818AC">
        <w:rPr>
          <w:sz w:val="24"/>
          <w:szCs w:val="24"/>
        </w:rPr>
        <w:t>center</w:t>
      </w:r>
      <w:proofErr w:type="spellEnd"/>
      <w:r w:rsidRPr="00E818AC">
        <w:rPr>
          <w:sz w:val="24"/>
          <w:szCs w:val="24"/>
        </w:rPr>
        <w:t xml:space="preserve"> (leftover resources) (particle emitter??)</w:t>
      </w:r>
    </w:p>
    <w:p w14:paraId="3468696F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ouching them makes you lose health</w:t>
      </w:r>
    </w:p>
    <w:p w14:paraId="24A194E1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They can be killed</w:t>
      </w:r>
    </w:p>
    <w:p w14:paraId="65D92F23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= You lose health over time due to mushroom spores. Gas mask makes you immune </w:t>
      </w:r>
    </w:p>
    <w:p w14:paraId="57F242C8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proofErr w:type="spellStart"/>
      <w:r w:rsidRPr="00E818AC">
        <w:rPr>
          <w:sz w:val="24"/>
          <w:szCs w:val="24"/>
        </w:rPr>
        <w:t>Viridash</w:t>
      </w:r>
      <w:proofErr w:type="spellEnd"/>
    </w:p>
    <w:p w14:paraId="03F8D02C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tays in top right</w:t>
      </w:r>
    </w:p>
    <w:p w14:paraId="7B56CF78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prays fireballs over map</w:t>
      </w:r>
    </w:p>
    <w:p w14:paraId="4C62243B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Special Attack = heat very close to it makes you </w:t>
      </w:r>
      <w:proofErr w:type="spellStart"/>
      <w:r w:rsidRPr="00E818AC">
        <w:rPr>
          <w:sz w:val="24"/>
          <w:szCs w:val="24"/>
        </w:rPr>
        <w:t>loose</w:t>
      </w:r>
      <w:proofErr w:type="spellEnd"/>
      <w:r w:rsidRPr="00E818AC">
        <w:rPr>
          <w:sz w:val="24"/>
          <w:szCs w:val="24"/>
        </w:rPr>
        <w:t xml:space="preserve"> health</w:t>
      </w:r>
    </w:p>
    <w:p w14:paraId="6C14CC2A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Ship</w:t>
      </w:r>
    </w:p>
    <w:p w14:paraId="74E95433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Actual cannons surround you (leftover sprites)</w:t>
      </w:r>
    </w:p>
    <w:p w14:paraId="36502CED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Constantly shooting randomly</w:t>
      </w:r>
    </w:p>
    <w:p w14:paraId="3CD85870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 xml:space="preserve">Gunpowder barrels in </w:t>
      </w:r>
      <w:proofErr w:type="spellStart"/>
      <w:r w:rsidRPr="00E818AC">
        <w:rPr>
          <w:sz w:val="24"/>
          <w:szCs w:val="24"/>
        </w:rPr>
        <w:t>croner</w:t>
      </w:r>
      <w:proofErr w:type="spellEnd"/>
    </w:p>
    <w:p w14:paraId="52C5A072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 have to hit them and explode them to make nearby cannons disappear</w:t>
      </w:r>
    </w:p>
    <w:p w14:paraId="02A91481" w14:textId="77777777" w:rsidR="001B475F" w:rsidRPr="00E818AC" w:rsidRDefault="001B475F" w:rsidP="001B475F">
      <w:pPr>
        <w:pStyle w:val="ListParagraph"/>
        <w:numPr>
          <w:ilvl w:val="2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You win when you destroy them all</w:t>
      </w:r>
    </w:p>
    <w:p w14:paraId="2B84393C" w14:textId="77777777" w:rsidR="001B475F" w:rsidRPr="00E818AC" w:rsidRDefault="001B475F" w:rsidP="001B475F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End =</w:t>
      </w:r>
    </w:p>
    <w:p w14:paraId="0A947843" w14:textId="77777777" w:rsidR="001B475F" w:rsidRPr="00E818AC" w:rsidRDefault="001B475F" w:rsidP="001B475F">
      <w:pPr>
        <w:pStyle w:val="ListParagraph"/>
        <w:numPr>
          <w:ilvl w:val="1"/>
          <w:numId w:val="1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“</w:t>
      </w:r>
      <w:proofErr w:type="spellStart"/>
      <w:r w:rsidRPr="00E818AC">
        <w:rPr>
          <w:sz w:val="24"/>
          <w:szCs w:val="24"/>
        </w:rPr>
        <w:t>Xaidu</w:t>
      </w:r>
      <w:proofErr w:type="spellEnd"/>
      <w:r w:rsidRPr="00E818AC">
        <w:rPr>
          <w:sz w:val="24"/>
          <w:szCs w:val="24"/>
        </w:rPr>
        <w:t xml:space="preserve">: Well done! You’ve defeated _. We’re getting closer to </w:t>
      </w:r>
      <w:proofErr w:type="gramStart"/>
      <w:r w:rsidRPr="00E818AC">
        <w:rPr>
          <w:sz w:val="24"/>
          <w:szCs w:val="24"/>
        </w:rPr>
        <w:t>home!,</w:t>
      </w:r>
      <w:proofErr w:type="gramEnd"/>
      <w:r w:rsidRPr="00E818AC">
        <w:rPr>
          <w:sz w:val="24"/>
          <w:szCs w:val="24"/>
        </w:rPr>
        <w:t xml:space="preserve"> just keep pressing on”</w:t>
      </w:r>
    </w:p>
    <w:p w14:paraId="2F102742" w14:textId="50404AC2" w:rsidR="00575C04" w:rsidRPr="007D62C1" w:rsidRDefault="00575C04" w:rsidP="007D62C1">
      <w:pPr>
        <w:spacing w:line="360" w:lineRule="auto"/>
        <w:rPr>
          <w:sz w:val="24"/>
          <w:szCs w:val="24"/>
        </w:rPr>
      </w:pPr>
    </w:p>
    <w:p w14:paraId="182FC51F" w14:textId="77777777" w:rsidR="00A519F4" w:rsidRPr="00755EE6" w:rsidRDefault="00A519F4" w:rsidP="00664582">
      <w:pPr>
        <w:spacing w:after="0" w:line="360" w:lineRule="auto"/>
        <w:rPr>
          <w:b/>
          <w:bCs/>
          <w:sz w:val="24"/>
          <w:szCs w:val="24"/>
        </w:rPr>
      </w:pPr>
    </w:p>
    <w:p w14:paraId="1E9505C2" w14:textId="77777777" w:rsidR="00E0705F" w:rsidRPr="00E818AC" w:rsidRDefault="00E0705F" w:rsidP="00664582">
      <w:pPr>
        <w:spacing w:after="0" w:line="360" w:lineRule="auto"/>
        <w:rPr>
          <w:sz w:val="24"/>
          <w:szCs w:val="24"/>
        </w:rPr>
      </w:pPr>
    </w:p>
    <w:p w14:paraId="341D7CDE" w14:textId="77777777" w:rsidR="00AD67FA" w:rsidRPr="00C41846" w:rsidRDefault="00AD67FA" w:rsidP="00AD67FA">
      <w:pPr>
        <w:spacing w:line="360" w:lineRule="auto"/>
        <w:rPr>
          <w:sz w:val="24"/>
          <w:szCs w:val="24"/>
        </w:rPr>
      </w:pPr>
      <w:r w:rsidRPr="00C41846">
        <w:rPr>
          <w:sz w:val="24"/>
          <w:szCs w:val="24"/>
        </w:rPr>
        <w:t xml:space="preserve">Prevent ship from </w:t>
      </w:r>
      <w:proofErr w:type="gramStart"/>
      <w:r w:rsidRPr="00C41846">
        <w:rPr>
          <w:sz w:val="24"/>
          <w:szCs w:val="24"/>
        </w:rPr>
        <w:t>disappearing!,</w:t>
      </w:r>
      <w:proofErr w:type="gramEnd"/>
      <w:r w:rsidRPr="00C41846">
        <w:rPr>
          <w:sz w:val="24"/>
          <w:szCs w:val="24"/>
        </w:rPr>
        <w:t xml:space="preserve"> only items should go</w:t>
      </w:r>
    </w:p>
    <w:p w14:paraId="00F896EA" w14:textId="7D0E9956" w:rsidR="00FB3CC8" w:rsidRPr="00E818AC" w:rsidRDefault="00FB3CC8" w:rsidP="00664582">
      <w:pPr>
        <w:spacing w:after="0" w:line="360" w:lineRule="auto"/>
        <w:rPr>
          <w:sz w:val="24"/>
          <w:szCs w:val="24"/>
        </w:rPr>
      </w:pPr>
    </w:p>
    <w:p w14:paraId="05B8FF76" w14:textId="77777777" w:rsidR="001B475F" w:rsidRPr="001B475F" w:rsidRDefault="001B475F" w:rsidP="001B475F">
      <w:pPr>
        <w:spacing w:after="0" w:line="360" w:lineRule="auto"/>
        <w:rPr>
          <w:sz w:val="24"/>
          <w:szCs w:val="24"/>
        </w:rPr>
      </w:pPr>
    </w:p>
    <w:p w14:paraId="3BD1874F" w14:textId="58EDE33D" w:rsidR="00FC4299" w:rsidRDefault="00FC4299" w:rsidP="00664582">
      <w:pPr>
        <w:spacing w:after="0" w:line="360" w:lineRule="auto"/>
        <w:rPr>
          <w:sz w:val="24"/>
          <w:szCs w:val="24"/>
        </w:rPr>
      </w:pPr>
    </w:p>
    <w:p w14:paraId="39338E1A" w14:textId="30C915E6" w:rsidR="00CF0035" w:rsidRPr="00CF0035" w:rsidRDefault="00CF0035" w:rsidP="00664582">
      <w:pPr>
        <w:spacing w:after="0" w:line="360" w:lineRule="auto"/>
        <w:rPr>
          <w:b/>
          <w:bCs/>
          <w:sz w:val="32"/>
          <w:szCs w:val="32"/>
        </w:rPr>
      </w:pPr>
      <w:r w:rsidRPr="00CF0035">
        <w:rPr>
          <w:b/>
          <w:bCs/>
          <w:sz w:val="32"/>
          <w:szCs w:val="32"/>
        </w:rPr>
        <w:t>Save Game</w:t>
      </w:r>
    </w:p>
    <w:p w14:paraId="315579F4" w14:textId="7621BC7D" w:rsidR="008F23D5" w:rsidRDefault="00573E30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 w:rsidRPr="00CF0035">
        <w:rPr>
          <w:sz w:val="24"/>
          <w:szCs w:val="24"/>
        </w:rPr>
        <w:t xml:space="preserve">Save inventory to file every time an item is found </w:t>
      </w:r>
      <w:r w:rsidR="008F23D5">
        <w:rPr>
          <w:sz w:val="24"/>
          <w:szCs w:val="24"/>
        </w:rPr>
        <w:t>(Append)</w:t>
      </w:r>
    </w:p>
    <w:p w14:paraId="75B29CFE" w14:textId="19A2F4AD" w:rsidR="00E0705F" w:rsidRDefault="00573E30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 w:rsidRPr="00CF0035">
        <w:rPr>
          <w:sz w:val="24"/>
          <w:szCs w:val="24"/>
        </w:rPr>
        <w:t xml:space="preserve">Just name converted to </w:t>
      </w:r>
      <w:proofErr w:type="gramStart"/>
      <w:r w:rsidR="00162F15" w:rsidRPr="00CF0035">
        <w:rPr>
          <w:sz w:val="24"/>
          <w:szCs w:val="24"/>
        </w:rPr>
        <w:t xml:space="preserve">( </w:t>
      </w:r>
      <w:r w:rsidRPr="00CF0035">
        <w:rPr>
          <w:sz w:val="24"/>
          <w:szCs w:val="24"/>
        </w:rPr>
        <w:t>ascii</w:t>
      </w:r>
      <w:proofErr w:type="gramEnd"/>
      <w:r w:rsidRPr="00CF0035">
        <w:rPr>
          <w:sz w:val="24"/>
          <w:szCs w:val="24"/>
        </w:rPr>
        <w:t xml:space="preserve"> </w:t>
      </w:r>
      <w:r w:rsidR="00162F15" w:rsidRPr="00CF0035">
        <w:rPr>
          <w:sz w:val="24"/>
          <w:szCs w:val="24"/>
        </w:rPr>
        <w:t>+</w:t>
      </w:r>
      <w:r w:rsidRPr="00CF0035">
        <w:rPr>
          <w:sz w:val="24"/>
          <w:szCs w:val="24"/>
        </w:rPr>
        <w:t xml:space="preserve"> 3</w:t>
      </w:r>
      <w:r w:rsidR="00162F15" w:rsidRPr="00CF0035">
        <w:rPr>
          <w:sz w:val="24"/>
          <w:szCs w:val="24"/>
        </w:rPr>
        <w:t>)</w:t>
      </w:r>
      <w:r w:rsidRPr="00CF0035">
        <w:rPr>
          <w:sz w:val="24"/>
          <w:szCs w:val="24"/>
        </w:rPr>
        <w:t xml:space="preserve"> </w:t>
      </w:r>
      <w:r w:rsidR="00162F15" w:rsidRPr="00CF0035">
        <w:rPr>
          <w:sz w:val="24"/>
          <w:szCs w:val="24"/>
        </w:rPr>
        <w:t>*</w:t>
      </w:r>
      <w:r w:rsidRPr="00CF0035">
        <w:rPr>
          <w:sz w:val="24"/>
          <w:szCs w:val="24"/>
        </w:rPr>
        <w:t xml:space="preserve"> 6</w:t>
      </w:r>
      <w:r w:rsidR="00162F15" w:rsidRPr="00CF0035">
        <w:rPr>
          <w:sz w:val="24"/>
          <w:szCs w:val="24"/>
        </w:rPr>
        <w:t xml:space="preserve"> + 9</w:t>
      </w:r>
    </w:p>
    <w:p w14:paraId="1B915629" w14:textId="19A080E0" w:rsidR="00220D45" w:rsidRDefault="00220D45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First</w:t>
      </w:r>
      <w:r w:rsidR="005C133C">
        <w:rPr>
          <w:sz w:val="24"/>
          <w:szCs w:val="24"/>
        </w:rPr>
        <w:t xml:space="preserve"> save occurs on first pickup</w:t>
      </w:r>
    </w:p>
    <w:p w14:paraId="3FDD79F1" w14:textId="406DFEB2" w:rsidR="002E0AEF" w:rsidRDefault="002E0AEF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MainMenu</w:t>
      </w:r>
      <w:proofErr w:type="spellEnd"/>
      <w:r>
        <w:rPr>
          <w:sz w:val="24"/>
          <w:szCs w:val="24"/>
        </w:rPr>
        <w:t xml:space="preserve"> play button should be Continue if </w:t>
      </w:r>
      <w:r w:rsidR="00220D45">
        <w:rPr>
          <w:sz w:val="24"/>
          <w:szCs w:val="24"/>
        </w:rPr>
        <w:t>items picked up</w:t>
      </w:r>
      <w:r w:rsidR="005C133C">
        <w:rPr>
          <w:sz w:val="24"/>
          <w:szCs w:val="24"/>
        </w:rPr>
        <w:t xml:space="preserve"> in previous game</w:t>
      </w:r>
    </w:p>
    <w:p w14:paraId="0DCAEB7A" w14:textId="096B83BA" w:rsidR="002E0AEF" w:rsidRPr="00CF0035" w:rsidRDefault="002E0AEF" w:rsidP="00CF0035">
      <w:pPr>
        <w:pStyle w:val="ListParagraph"/>
        <w:numPr>
          <w:ilvl w:val="0"/>
          <w:numId w:val="9"/>
        </w:numPr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ill say cheater If item is not found</w:t>
      </w:r>
      <w:r w:rsidR="00220D45">
        <w:rPr>
          <w:sz w:val="24"/>
          <w:szCs w:val="24"/>
        </w:rPr>
        <w:t xml:space="preserve"> (means numbers were edited)</w:t>
      </w:r>
    </w:p>
    <w:p w14:paraId="435AF43D" w14:textId="4EDEEB18" w:rsidR="00CF0035" w:rsidRPr="00E818AC" w:rsidRDefault="00CF0035" w:rsidP="00664582">
      <w:pPr>
        <w:spacing w:after="0" w:line="360" w:lineRule="auto"/>
        <w:rPr>
          <w:sz w:val="24"/>
          <w:szCs w:val="24"/>
        </w:rPr>
      </w:pPr>
    </w:p>
    <w:p w14:paraId="64DEC3E9" w14:textId="77777777" w:rsidR="00575C04" w:rsidRDefault="00575C04" w:rsidP="00664582">
      <w:pPr>
        <w:spacing w:line="360" w:lineRule="auto"/>
        <w:rPr>
          <w:sz w:val="24"/>
          <w:szCs w:val="24"/>
        </w:rPr>
      </w:pPr>
    </w:p>
    <w:p w14:paraId="70FE8134" w14:textId="633695D7" w:rsidR="00716D77" w:rsidRDefault="00716D77" w:rsidP="00664582">
      <w:pPr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ParticleServer</w:t>
      </w:r>
      <w:proofErr w:type="spellEnd"/>
    </w:p>
    <w:p w14:paraId="7D70FA3E" w14:textId="6E0639FB" w:rsidR="00716D77" w:rsidRDefault="00716D77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bCs/>
          <w:sz w:val="24"/>
          <w:szCs w:val="24"/>
        </w:rPr>
        <w:t>Power up particles for instant items</w:t>
      </w:r>
    </w:p>
    <w:p w14:paraId="13A4858E" w14:textId="7FBFADB3" w:rsidR="00716D77" w:rsidRDefault="00573E30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reen</w:t>
      </w:r>
      <w:r w:rsidR="00716D77">
        <w:rPr>
          <w:sz w:val="24"/>
          <w:szCs w:val="24"/>
        </w:rPr>
        <w:t xml:space="preserve"> particles for gastric gun</w:t>
      </w:r>
    </w:p>
    <w:p w14:paraId="3EB3F550" w14:textId="6145E7C3" w:rsidR="00573E30" w:rsidRPr="00716D77" w:rsidRDefault="00573E30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lue particles for </w:t>
      </w:r>
      <w:proofErr w:type="spellStart"/>
      <w:r>
        <w:rPr>
          <w:sz w:val="24"/>
          <w:szCs w:val="24"/>
        </w:rPr>
        <w:t>cryocapactiros</w:t>
      </w:r>
      <w:proofErr w:type="spellEnd"/>
    </w:p>
    <w:p w14:paraId="73D1DC6A" w14:textId="4C67775B" w:rsidR="00E0705F" w:rsidRPr="00716D77" w:rsidRDefault="00E0705F" w:rsidP="00716D77">
      <w:pPr>
        <w:pStyle w:val="ListParagraph"/>
        <w:numPr>
          <w:ilvl w:val="0"/>
          <w:numId w:val="8"/>
        </w:numPr>
        <w:spacing w:line="360" w:lineRule="auto"/>
        <w:rPr>
          <w:sz w:val="24"/>
          <w:szCs w:val="24"/>
        </w:rPr>
      </w:pPr>
      <w:r w:rsidRPr="00716D77">
        <w:rPr>
          <w:sz w:val="24"/>
          <w:szCs w:val="24"/>
        </w:rPr>
        <w:t>At end of game, make ship exhaust have particles coming out</w:t>
      </w:r>
    </w:p>
    <w:p w14:paraId="42D4C2C3" w14:textId="4EBF3BF2" w:rsidR="00864246" w:rsidRDefault="00864246" w:rsidP="00664582">
      <w:pPr>
        <w:spacing w:line="360" w:lineRule="auto"/>
        <w:rPr>
          <w:rStyle w:val="Hyperlink"/>
          <w:sz w:val="24"/>
          <w:szCs w:val="24"/>
        </w:rPr>
      </w:pPr>
    </w:p>
    <w:p w14:paraId="05E8FBAC" w14:textId="02965183" w:rsidR="00C22EC7" w:rsidRDefault="007F3355" w:rsidP="0066458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ut two more items in magic area for minigame battles</w:t>
      </w:r>
    </w:p>
    <w:p w14:paraId="062530E2" w14:textId="5FEAEFA5" w:rsidR="00C41846" w:rsidRDefault="00C41846" w:rsidP="00664582">
      <w:pPr>
        <w:spacing w:line="360" w:lineRule="auto"/>
        <w:rPr>
          <w:sz w:val="24"/>
          <w:szCs w:val="24"/>
        </w:rPr>
      </w:pPr>
    </w:p>
    <w:p w14:paraId="302293B7" w14:textId="77777777" w:rsidR="00B62359" w:rsidRPr="00B62359" w:rsidRDefault="00B62359" w:rsidP="00B62359">
      <w:pPr>
        <w:pStyle w:val="ListParagraph"/>
        <w:spacing w:line="360" w:lineRule="auto"/>
        <w:rPr>
          <w:sz w:val="20"/>
          <w:szCs w:val="20"/>
        </w:rPr>
      </w:pPr>
    </w:p>
    <w:p w14:paraId="745F469F" w14:textId="1C6D6B6C" w:rsidR="00C41846" w:rsidRDefault="00C41846" w:rsidP="00664582">
      <w:pPr>
        <w:spacing w:line="360" w:lineRule="auto"/>
        <w:rPr>
          <w:sz w:val="24"/>
          <w:szCs w:val="24"/>
        </w:rPr>
      </w:pPr>
    </w:p>
    <w:p w14:paraId="2CBEDAF6" w14:textId="0168ABA2" w:rsidR="00C41846" w:rsidRPr="00C41846" w:rsidRDefault="00C41846" w:rsidP="00664582">
      <w:pPr>
        <w:spacing w:line="360" w:lineRule="auto"/>
        <w:rPr>
          <w:b/>
          <w:bCs/>
          <w:sz w:val="24"/>
          <w:szCs w:val="24"/>
        </w:rPr>
      </w:pPr>
      <w:r w:rsidRPr="00C41846">
        <w:rPr>
          <w:b/>
          <w:bCs/>
          <w:sz w:val="24"/>
          <w:szCs w:val="24"/>
        </w:rPr>
        <w:t>Score</w:t>
      </w:r>
    </w:p>
    <w:p w14:paraId="6C2290E6" w14:textId="31C16A69" w:rsidR="00C41846" w:rsidRDefault="00B62359" w:rsidP="00B62359">
      <w:pPr>
        <w:pStyle w:val="ListParagraph"/>
        <w:numPr>
          <w:ilvl w:val="0"/>
          <w:numId w:val="11"/>
        </w:numPr>
        <w:spacing w:line="36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GLoblas</w:t>
      </w:r>
      <w:proofErr w:type="spellEnd"/>
      <w:r>
        <w:rPr>
          <w:sz w:val="24"/>
          <w:szCs w:val="24"/>
        </w:rPr>
        <w:t xml:space="preserve"> score timer </w:t>
      </w:r>
      <w:r w:rsidR="00C41846" w:rsidRPr="00B62359">
        <w:rPr>
          <w:sz w:val="24"/>
          <w:szCs w:val="24"/>
        </w:rPr>
        <w:t>A “timer” goes during PLAY state and minigames</w:t>
      </w:r>
    </w:p>
    <w:p w14:paraId="641BFEF5" w14:textId="40DE1569" w:rsidR="008546CE" w:rsidRPr="00B62359" w:rsidRDefault="008546CE" w:rsidP="00B62359">
      <w:pPr>
        <w:pStyle w:val="ListParagraph"/>
        <w:numPr>
          <w:ilvl w:val="0"/>
          <w:numId w:val="11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USE LWGJL TIMER!  = </w:t>
      </w:r>
      <w:proofErr w:type="spellStart"/>
      <w:r>
        <w:rPr>
          <w:sz w:val="24"/>
          <w:szCs w:val="24"/>
        </w:rPr>
        <w:t>Globa</w:t>
      </w:r>
      <w:proofErr w:type="spellEnd"/>
      <w:r>
        <w:rPr>
          <w:sz w:val="24"/>
          <w:szCs w:val="24"/>
        </w:rPr>
        <w:t>, update in play state + minigames only</w:t>
      </w:r>
    </w:p>
    <w:p w14:paraId="740637F3" w14:textId="71344CD4" w:rsidR="00C41846" w:rsidRPr="00B62359" w:rsidRDefault="00B62359" w:rsidP="00B62359">
      <w:pPr>
        <w:pStyle w:val="ListParagraph"/>
        <w:numPr>
          <w:ilvl w:val="0"/>
          <w:numId w:val="11"/>
        </w:numPr>
        <w:spacing w:after="0" w:line="360" w:lineRule="auto"/>
        <w:rPr>
          <w:sz w:val="24"/>
          <w:szCs w:val="24"/>
        </w:rPr>
      </w:pPr>
      <w:r w:rsidRPr="00B62359">
        <w:rPr>
          <w:sz w:val="24"/>
          <w:szCs w:val="24"/>
        </w:rPr>
        <w:t>Score = time used</w:t>
      </w:r>
    </w:p>
    <w:p w14:paraId="278D2073" w14:textId="6E2FA187" w:rsidR="00C41846" w:rsidRDefault="00C41846" w:rsidP="00664582">
      <w:pPr>
        <w:spacing w:line="360" w:lineRule="auto"/>
        <w:rPr>
          <w:sz w:val="24"/>
          <w:szCs w:val="24"/>
        </w:rPr>
      </w:pPr>
    </w:p>
    <w:p w14:paraId="2F1672B1" w14:textId="77777777" w:rsidR="00B62359" w:rsidRDefault="00B62359" w:rsidP="00B62359">
      <w:pPr>
        <w:spacing w:line="360" w:lineRule="auto"/>
        <w:rPr>
          <w:rStyle w:val="Hyperlink"/>
          <w:sz w:val="24"/>
          <w:szCs w:val="24"/>
        </w:rPr>
      </w:pPr>
      <w:r>
        <w:rPr>
          <w:b/>
          <w:sz w:val="24"/>
          <w:szCs w:val="24"/>
        </w:rPr>
        <w:t xml:space="preserve">Add more audio </w:t>
      </w:r>
    </w:p>
    <w:p w14:paraId="0B3AA98D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E818AC">
        <w:rPr>
          <w:sz w:val="24"/>
          <w:szCs w:val="24"/>
        </w:rPr>
        <w:t>Use fugue</w:t>
      </w:r>
      <w:r>
        <w:rPr>
          <w:sz w:val="24"/>
          <w:szCs w:val="24"/>
        </w:rPr>
        <w:t xml:space="preserve"> to search for sounds for items + Add the name to the item</w:t>
      </w:r>
    </w:p>
    <w:p w14:paraId="64873101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bCs/>
          <w:sz w:val="24"/>
          <w:szCs w:val="24"/>
        </w:rPr>
      </w:pPr>
      <w:r w:rsidRPr="00414320">
        <w:rPr>
          <w:bCs/>
          <w:sz w:val="24"/>
          <w:szCs w:val="24"/>
        </w:rPr>
        <w:t>POWER UP sound for general positive instant</w:t>
      </w:r>
    </w:p>
    <w:p w14:paraId="316FE8B4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bCs/>
          <w:sz w:val="24"/>
          <w:szCs w:val="24"/>
        </w:rPr>
      </w:pPr>
      <w:r>
        <w:rPr>
          <w:bCs/>
          <w:sz w:val="24"/>
          <w:szCs w:val="24"/>
        </w:rPr>
        <w:lastRenderedPageBreak/>
        <w:t>P</w:t>
      </w:r>
      <w:r w:rsidRPr="00414320">
        <w:rPr>
          <w:bCs/>
          <w:sz w:val="24"/>
          <w:szCs w:val="24"/>
        </w:rPr>
        <w:t>OWER DOWN sound for negative instant</w:t>
      </w:r>
    </w:p>
    <w:p w14:paraId="2D3F061A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bCs/>
          <w:sz w:val="24"/>
          <w:szCs w:val="24"/>
        </w:rPr>
      </w:pPr>
      <w:r w:rsidRPr="00414320">
        <w:rPr>
          <w:bCs/>
          <w:sz w:val="24"/>
          <w:szCs w:val="24"/>
        </w:rPr>
        <w:t>SUCCESS noise for key items</w:t>
      </w:r>
    </w:p>
    <w:p w14:paraId="65D9DC93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ack in time sound </w:t>
      </w:r>
      <w:r w:rsidRPr="00414320">
        <w:rPr>
          <w:bCs/>
          <w:sz w:val="24"/>
          <w:szCs w:val="24"/>
        </w:rPr>
        <w:t>for teleport</w:t>
      </w:r>
    </w:p>
    <w:p w14:paraId="71EFD807" w14:textId="77777777" w:rsidR="00B62359" w:rsidRPr="00414320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proofErr w:type="spellStart"/>
      <w:r w:rsidRPr="00A519F4">
        <w:rPr>
          <w:sz w:val="24"/>
          <w:szCs w:val="24"/>
        </w:rPr>
        <w:t>Magistructor</w:t>
      </w:r>
      <w:proofErr w:type="spellEnd"/>
      <w:r w:rsidRPr="00A519F4">
        <w:rPr>
          <w:sz w:val="24"/>
          <w:szCs w:val="24"/>
        </w:rPr>
        <w:t xml:space="preserve"> orb use = stretching sound</w:t>
      </w:r>
    </w:p>
    <w:p w14:paraId="193F8293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Write </w:t>
      </w:r>
      <w:proofErr w:type="spellStart"/>
      <w:r>
        <w:rPr>
          <w:sz w:val="24"/>
          <w:szCs w:val="24"/>
        </w:rPr>
        <w:t>audioserver</w:t>
      </w:r>
      <w:proofErr w:type="spellEnd"/>
    </w:p>
    <w:p w14:paraId="348108F6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rite sound methods</w:t>
      </w:r>
    </w:p>
    <w:p w14:paraId="55418AC0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owerup? = get sounds that contain powerup, choose random</w:t>
      </w:r>
    </w:p>
    <w:p w14:paraId="4E74C93B" w14:textId="77777777" w:rsidR="00B62359" w:rsidRDefault="00B62359" w:rsidP="00B62359">
      <w:pPr>
        <w:pStyle w:val="ListParagraph"/>
        <w:numPr>
          <w:ilvl w:val="1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dd music handling = multiple tracks going, next track is always different to previous</w:t>
      </w:r>
    </w:p>
    <w:p w14:paraId="7158C255" w14:textId="4A511260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 music and sound volume setting= click to </w:t>
      </w:r>
      <w:proofErr w:type="spellStart"/>
      <w:r>
        <w:rPr>
          <w:sz w:val="24"/>
          <w:szCs w:val="24"/>
        </w:rPr>
        <w:t>inc</w:t>
      </w:r>
      <w:proofErr w:type="spellEnd"/>
      <w:r>
        <w:rPr>
          <w:sz w:val="24"/>
          <w:szCs w:val="24"/>
        </w:rPr>
        <w:t xml:space="preserve"> by 10, max 100, wraps back to 0 (actually 0f to 1f)</w:t>
      </w:r>
    </w:p>
    <w:p w14:paraId="233AB6E8" w14:textId="078CE706" w:rsidR="00445102" w:rsidRPr="001465C1" w:rsidRDefault="00445102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Grab Item + Open inventory = random inventory open sound</w:t>
      </w:r>
    </w:p>
    <w:p w14:paraId="098FF04F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dd button select sound (add component listener)</w:t>
      </w:r>
    </w:p>
    <w:p w14:paraId="7202CB8E" w14:textId="15CEE9FE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dd sound effects for challenges</w:t>
      </w:r>
    </w:p>
    <w:p w14:paraId="511F31E3" w14:textId="7B91B35A" w:rsidR="00E33848" w:rsidRDefault="00B62359" w:rsidP="00E33848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Finale music</w:t>
      </w:r>
    </w:p>
    <w:p w14:paraId="1F9A8C84" w14:textId="3C701D0D" w:rsidR="005C4CA1" w:rsidRPr="00E33848" w:rsidRDefault="005C4CA1" w:rsidP="00E33848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Challenge music:</w:t>
      </w:r>
    </w:p>
    <w:p w14:paraId="0DDC9B61" w14:textId="4797C02C" w:rsidR="00E33848" w:rsidRPr="00E818AC" w:rsidRDefault="00E33848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dd sound/music to all </w:t>
      </w:r>
    </w:p>
    <w:p w14:paraId="70480403" w14:textId="77777777" w:rsidR="00B62359" w:rsidRDefault="00B62359" w:rsidP="00B62359">
      <w:pPr>
        <w:pStyle w:val="ListParagraph"/>
        <w:numPr>
          <w:ilvl w:val="0"/>
          <w:numId w:val="6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est music + sound</w:t>
      </w:r>
    </w:p>
    <w:p w14:paraId="3454AA4F" w14:textId="77777777" w:rsidR="00B62359" w:rsidRDefault="00B62359" w:rsidP="00664582">
      <w:pPr>
        <w:spacing w:line="360" w:lineRule="auto"/>
        <w:rPr>
          <w:sz w:val="24"/>
          <w:szCs w:val="24"/>
        </w:rPr>
      </w:pPr>
    </w:p>
    <w:p w14:paraId="286889FD" w14:textId="39A88EDA" w:rsidR="005C01C7" w:rsidRDefault="00AF08B3" w:rsidP="0066458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ake all the improvements you can possibly make = final version</w:t>
      </w:r>
    </w:p>
    <w:p w14:paraId="044FA4BA" w14:textId="425696F7" w:rsidR="00AF08B3" w:rsidRDefault="00AF08B3" w:rsidP="00664582">
      <w:pPr>
        <w:spacing w:line="360" w:lineRule="auto"/>
        <w:rPr>
          <w:sz w:val="24"/>
          <w:szCs w:val="24"/>
        </w:rPr>
      </w:pPr>
    </w:p>
    <w:p w14:paraId="0EEA597A" w14:textId="4F774555" w:rsidR="006E6E0B" w:rsidRDefault="006E6E0B" w:rsidP="00664582">
      <w:pPr>
        <w:spacing w:line="360" w:lineRule="auto"/>
        <w:rPr>
          <w:sz w:val="24"/>
          <w:szCs w:val="24"/>
        </w:rPr>
      </w:pPr>
    </w:p>
    <w:p w14:paraId="2DABA792" w14:textId="4A294090" w:rsidR="006E6E0B" w:rsidRPr="006E6E0B" w:rsidRDefault="006E6E0B" w:rsidP="00664582">
      <w:pPr>
        <w:spacing w:line="360" w:lineRule="auto"/>
        <w:rPr>
          <w:sz w:val="48"/>
          <w:szCs w:val="48"/>
        </w:rPr>
      </w:pPr>
      <w:r>
        <w:rPr>
          <w:sz w:val="48"/>
          <w:szCs w:val="48"/>
        </w:rPr>
        <w:t xml:space="preserve">Remove message from how </w:t>
      </w:r>
      <w:proofErr w:type="spellStart"/>
      <w:r>
        <w:rPr>
          <w:sz w:val="48"/>
          <w:szCs w:val="48"/>
        </w:rPr>
        <w:t>toplay</w:t>
      </w:r>
      <w:proofErr w:type="spellEnd"/>
      <w:r>
        <w:rPr>
          <w:sz w:val="48"/>
          <w:szCs w:val="48"/>
        </w:rPr>
        <w:t xml:space="preserve"> on wiki</w:t>
      </w:r>
    </w:p>
    <w:p w14:paraId="21D3B5CC" w14:textId="47AFDC30" w:rsidR="005C01C7" w:rsidRDefault="005C01C7" w:rsidP="00664582">
      <w:pPr>
        <w:spacing w:line="360" w:lineRule="auto"/>
        <w:rPr>
          <w:sz w:val="48"/>
          <w:szCs w:val="48"/>
        </w:rPr>
      </w:pPr>
      <w:r w:rsidRPr="005C01C7">
        <w:rPr>
          <w:sz w:val="48"/>
          <w:szCs w:val="48"/>
        </w:rPr>
        <w:t>Deploy</w:t>
      </w:r>
    </w:p>
    <w:p w14:paraId="5FEB93FE" w14:textId="77777777" w:rsidR="00D368B4" w:rsidRPr="00661078" w:rsidRDefault="00D368B4" w:rsidP="00D368B4">
      <w:pPr>
        <w:spacing w:line="360" w:lineRule="auto"/>
        <w:rPr>
          <w:sz w:val="28"/>
          <w:szCs w:val="28"/>
        </w:rPr>
      </w:pPr>
      <w:r w:rsidRPr="00661078">
        <w:rPr>
          <w:sz w:val="28"/>
          <w:szCs w:val="28"/>
        </w:rPr>
        <w:t xml:space="preserve">Do promotional video and upload to channel </w:t>
      </w:r>
    </w:p>
    <w:p w14:paraId="409EECDD" w14:textId="2BF1A271" w:rsidR="00BE35E7" w:rsidRDefault="00BE35E7" w:rsidP="00664582">
      <w:pPr>
        <w:spacing w:line="360" w:lineRule="auto"/>
        <w:rPr>
          <w:sz w:val="48"/>
          <w:szCs w:val="48"/>
        </w:rPr>
      </w:pPr>
    </w:p>
    <w:sectPr w:rsidR="00BE35E7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9626E"/>
    <w:multiLevelType w:val="hybridMultilevel"/>
    <w:tmpl w:val="19C4B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BC6C81"/>
    <w:multiLevelType w:val="hybridMultilevel"/>
    <w:tmpl w:val="C512FA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96E13"/>
    <w:multiLevelType w:val="hybridMultilevel"/>
    <w:tmpl w:val="18B895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F3312"/>
    <w:multiLevelType w:val="hybridMultilevel"/>
    <w:tmpl w:val="15ACA4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B32618"/>
    <w:multiLevelType w:val="hybridMultilevel"/>
    <w:tmpl w:val="3BC8E1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B17203"/>
    <w:multiLevelType w:val="hybridMultilevel"/>
    <w:tmpl w:val="4882FA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73524E"/>
    <w:multiLevelType w:val="hybridMultilevel"/>
    <w:tmpl w:val="8E783A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CE792E"/>
    <w:multiLevelType w:val="hybridMultilevel"/>
    <w:tmpl w:val="5F1C31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9"/>
  </w:num>
  <w:num w:numId="4">
    <w:abstractNumId w:val="1"/>
  </w:num>
  <w:num w:numId="5">
    <w:abstractNumId w:val="0"/>
  </w:num>
  <w:num w:numId="6">
    <w:abstractNumId w:val="5"/>
  </w:num>
  <w:num w:numId="7">
    <w:abstractNumId w:val="11"/>
  </w:num>
  <w:num w:numId="8">
    <w:abstractNumId w:val="6"/>
  </w:num>
  <w:num w:numId="9">
    <w:abstractNumId w:val="3"/>
  </w:num>
  <w:num w:numId="10">
    <w:abstractNumId w:val="2"/>
  </w:num>
  <w:num w:numId="11">
    <w:abstractNumId w:val="10"/>
  </w:num>
  <w:num w:numId="1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18EF"/>
    <w:rsid w:val="00003B0E"/>
    <w:rsid w:val="00003F1F"/>
    <w:rsid w:val="00006358"/>
    <w:rsid w:val="000128F4"/>
    <w:rsid w:val="000132D3"/>
    <w:rsid w:val="0002202B"/>
    <w:rsid w:val="00022158"/>
    <w:rsid w:val="00023671"/>
    <w:rsid w:val="00024731"/>
    <w:rsid w:val="00026346"/>
    <w:rsid w:val="0002782B"/>
    <w:rsid w:val="00031E74"/>
    <w:rsid w:val="00034FC8"/>
    <w:rsid w:val="00043A56"/>
    <w:rsid w:val="000458DF"/>
    <w:rsid w:val="00046349"/>
    <w:rsid w:val="00047C52"/>
    <w:rsid w:val="000564DB"/>
    <w:rsid w:val="000623E9"/>
    <w:rsid w:val="0006452E"/>
    <w:rsid w:val="00070EC0"/>
    <w:rsid w:val="00082922"/>
    <w:rsid w:val="00082BCA"/>
    <w:rsid w:val="000941FD"/>
    <w:rsid w:val="000A2DF9"/>
    <w:rsid w:val="000A5434"/>
    <w:rsid w:val="000A68E5"/>
    <w:rsid w:val="000B44F7"/>
    <w:rsid w:val="000C25B3"/>
    <w:rsid w:val="000D29E7"/>
    <w:rsid w:val="000D2D1A"/>
    <w:rsid w:val="000D34C7"/>
    <w:rsid w:val="000D3BB6"/>
    <w:rsid w:val="000E08C2"/>
    <w:rsid w:val="000E1FA7"/>
    <w:rsid w:val="000E2F10"/>
    <w:rsid w:val="000E7423"/>
    <w:rsid w:val="000F3265"/>
    <w:rsid w:val="000F3976"/>
    <w:rsid w:val="000F4CFF"/>
    <w:rsid w:val="000F513E"/>
    <w:rsid w:val="000F621B"/>
    <w:rsid w:val="00101AE7"/>
    <w:rsid w:val="00102C99"/>
    <w:rsid w:val="00105587"/>
    <w:rsid w:val="00106396"/>
    <w:rsid w:val="001072BC"/>
    <w:rsid w:val="00115BD9"/>
    <w:rsid w:val="0013135A"/>
    <w:rsid w:val="0013291D"/>
    <w:rsid w:val="0013292F"/>
    <w:rsid w:val="00141847"/>
    <w:rsid w:val="00141999"/>
    <w:rsid w:val="001465C1"/>
    <w:rsid w:val="00154ACB"/>
    <w:rsid w:val="00156478"/>
    <w:rsid w:val="0016057E"/>
    <w:rsid w:val="00162194"/>
    <w:rsid w:val="00162F15"/>
    <w:rsid w:val="00165121"/>
    <w:rsid w:val="00173DCF"/>
    <w:rsid w:val="00177F48"/>
    <w:rsid w:val="001802CA"/>
    <w:rsid w:val="0018108C"/>
    <w:rsid w:val="00182F07"/>
    <w:rsid w:val="00183FA8"/>
    <w:rsid w:val="001851E2"/>
    <w:rsid w:val="00185838"/>
    <w:rsid w:val="001927FF"/>
    <w:rsid w:val="00194909"/>
    <w:rsid w:val="00195B67"/>
    <w:rsid w:val="001974CA"/>
    <w:rsid w:val="00197C81"/>
    <w:rsid w:val="001A0CF5"/>
    <w:rsid w:val="001A115C"/>
    <w:rsid w:val="001A6C57"/>
    <w:rsid w:val="001A7D8C"/>
    <w:rsid w:val="001A7F55"/>
    <w:rsid w:val="001B2811"/>
    <w:rsid w:val="001B2E18"/>
    <w:rsid w:val="001B475F"/>
    <w:rsid w:val="001B522D"/>
    <w:rsid w:val="001C728F"/>
    <w:rsid w:val="001D0A13"/>
    <w:rsid w:val="001D1A76"/>
    <w:rsid w:val="001D3256"/>
    <w:rsid w:val="001D5011"/>
    <w:rsid w:val="001D57F0"/>
    <w:rsid w:val="001E1250"/>
    <w:rsid w:val="001E252E"/>
    <w:rsid w:val="001E6473"/>
    <w:rsid w:val="001E744B"/>
    <w:rsid w:val="00220334"/>
    <w:rsid w:val="00220D45"/>
    <w:rsid w:val="002229D3"/>
    <w:rsid w:val="00223612"/>
    <w:rsid w:val="002301AD"/>
    <w:rsid w:val="00236374"/>
    <w:rsid w:val="0024718B"/>
    <w:rsid w:val="00253B57"/>
    <w:rsid w:val="0025492F"/>
    <w:rsid w:val="0025663E"/>
    <w:rsid w:val="00256C4B"/>
    <w:rsid w:val="002715AB"/>
    <w:rsid w:val="00271FA3"/>
    <w:rsid w:val="00284BED"/>
    <w:rsid w:val="00290FFF"/>
    <w:rsid w:val="002925CA"/>
    <w:rsid w:val="0029685F"/>
    <w:rsid w:val="002A1EC4"/>
    <w:rsid w:val="002A4E15"/>
    <w:rsid w:val="002A6A24"/>
    <w:rsid w:val="002B40B5"/>
    <w:rsid w:val="002B5626"/>
    <w:rsid w:val="002C1E8B"/>
    <w:rsid w:val="002C33A1"/>
    <w:rsid w:val="002D07C1"/>
    <w:rsid w:val="002D1B9C"/>
    <w:rsid w:val="002D2E5F"/>
    <w:rsid w:val="002D4D67"/>
    <w:rsid w:val="002D51B0"/>
    <w:rsid w:val="002D6C29"/>
    <w:rsid w:val="002D7D2E"/>
    <w:rsid w:val="002E0610"/>
    <w:rsid w:val="002E0AEF"/>
    <w:rsid w:val="002E1722"/>
    <w:rsid w:val="002E7871"/>
    <w:rsid w:val="002F1C76"/>
    <w:rsid w:val="00303DA1"/>
    <w:rsid w:val="00305BF4"/>
    <w:rsid w:val="00311350"/>
    <w:rsid w:val="00313FC2"/>
    <w:rsid w:val="00320CB8"/>
    <w:rsid w:val="003260CF"/>
    <w:rsid w:val="00331D02"/>
    <w:rsid w:val="00332210"/>
    <w:rsid w:val="00332BE2"/>
    <w:rsid w:val="00341E21"/>
    <w:rsid w:val="00344898"/>
    <w:rsid w:val="003465F0"/>
    <w:rsid w:val="00360EB1"/>
    <w:rsid w:val="00365D02"/>
    <w:rsid w:val="00370920"/>
    <w:rsid w:val="00373CC5"/>
    <w:rsid w:val="00377D8F"/>
    <w:rsid w:val="00380D27"/>
    <w:rsid w:val="00386E8E"/>
    <w:rsid w:val="00392087"/>
    <w:rsid w:val="003A4780"/>
    <w:rsid w:val="003A61D9"/>
    <w:rsid w:val="003C4773"/>
    <w:rsid w:val="003C6C71"/>
    <w:rsid w:val="003D1994"/>
    <w:rsid w:val="003D4D50"/>
    <w:rsid w:val="003E40F4"/>
    <w:rsid w:val="003E4225"/>
    <w:rsid w:val="003E740B"/>
    <w:rsid w:val="003F466E"/>
    <w:rsid w:val="003F6EBB"/>
    <w:rsid w:val="00403BAB"/>
    <w:rsid w:val="00404E3D"/>
    <w:rsid w:val="004056C7"/>
    <w:rsid w:val="00413D09"/>
    <w:rsid w:val="00414320"/>
    <w:rsid w:val="00423806"/>
    <w:rsid w:val="00423BDE"/>
    <w:rsid w:val="00424549"/>
    <w:rsid w:val="0042481C"/>
    <w:rsid w:val="00425221"/>
    <w:rsid w:val="00425238"/>
    <w:rsid w:val="00427E69"/>
    <w:rsid w:val="00445102"/>
    <w:rsid w:val="0044589C"/>
    <w:rsid w:val="004476AE"/>
    <w:rsid w:val="00451B41"/>
    <w:rsid w:val="00452293"/>
    <w:rsid w:val="00453154"/>
    <w:rsid w:val="004601FD"/>
    <w:rsid w:val="00462F98"/>
    <w:rsid w:val="004645B6"/>
    <w:rsid w:val="00467ED4"/>
    <w:rsid w:val="00474651"/>
    <w:rsid w:val="0048284E"/>
    <w:rsid w:val="0049184A"/>
    <w:rsid w:val="004A344C"/>
    <w:rsid w:val="004A3D9E"/>
    <w:rsid w:val="004A7D67"/>
    <w:rsid w:val="004B6FB9"/>
    <w:rsid w:val="004C6778"/>
    <w:rsid w:val="004D287D"/>
    <w:rsid w:val="004D7998"/>
    <w:rsid w:val="004E1E0F"/>
    <w:rsid w:val="004E6361"/>
    <w:rsid w:val="004F1259"/>
    <w:rsid w:val="004F4160"/>
    <w:rsid w:val="004F69C0"/>
    <w:rsid w:val="00500758"/>
    <w:rsid w:val="005125E1"/>
    <w:rsid w:val="00513420"/>
    <w:rsid w:val="005248AF"/>
    <w:rsid w:val="0054053B"/>
    <w:rsid w:val="00551942"/>
    <w:rsid w:val="00554AE8"/>
    <w:rsid w:val="0055679B"/>
    <w:rsid w:val="00560252"/>
    <w:rsid w:val="0056103E"/>
    <w:rsid w:val="005612B8"/>
    <w:rsid w:val="005656CB"/>
    <w:rsid w:val="00570633"/>
    <w:rsid w:val="00573E30"/>
    <w:rsid w:val="00575C04"/>
    <w:rsid w:val="00580641"/>
    <w:rsid w:val="00584028"/>
    <w:rsid w:val="00590730"/>
    <w:rsid w:val="005908C8"/>
    <w:rsid w:val="00597AAE"/>
    <w:rsid w:val="005A0A97"/>
    <w:rsid w:val="005A0FE8"/>
    <w:rsid w:val="005A39CA"/>
    <w:rsid w:val="005A638C"/>
    <w:rsid w:val="005A6F09"/>
    <w:rsid w:val="005B0959"/>
    <w:rsid w:val="005B293E"/>
    <w:rsid w:val="005B2E67"/>
    <w:rsid w:val="005B7F5E"/>
    <w:rsid w:val="005C01C7"/>
    <w:rsid w:val="005C0767"/>
    <w:rsid w:val="005C133C"/>
    <w:rsid w:val="005C22A8"/>
    <w:rsid w:val="005C4CA1"/>
    <w:rsid w:val="005D0E99"/>
    <w:rsid w:val="005D32A6"/>
    <w:rsid w:val="005E462A"/>
    <w:rsid w:val="005E58BF"/>
    <w:rsid w:val="005E7430"/>
    <w:rsid w:val="005F0D75"/>
    <w:rsid w:val="005F6D13"/>
    <w:rsid w:val="005F7495"/>
    <w:rsid w:val="00604FF9"/>
    <w:rsid w:val="00617CD3"/>
    <w:rsid w:val="00627169"/>
    <w:rsid w:val="0064655C"/>
    <w:rsid w:val="00646DDA"/>
    <w:rsid w:val="00661E47"/>
    <w:rsid w:val="006622E6"/>
    <w:rsid w:val="00664582"/>
    <w:rsid w:val="0066745C"/>
    <w:rsid w:val="00671B91"/>
    <w:rsid w:val="00686B4F"/>
    <w:rsid w:val="00690170"/>
    <w:rsid w:val="0069058D"/>
    <w:rsid w:val="00694751"/>
    <w:rsid w:val="00697F46"/>
    <w:rsid w:val="006A02FA"/>
    <w:rsid w:val="006A050F"/>
    <w:rsid w:val="006A20DA"/>
    <w:rsid w:val="006B1F6D"/>
    <w:rsid w:val="006B35E6"/>
    <w:rsid w:val="006B3DB7"/>
    <w:rsid w:val="006B4576"/>
    <w:rsid w:val="006B4C53"/>
    <w:rsid w:val="006B7DD9"/>
    <w:rsid w:val="006C0141"/>
    <w:rsid w:val="006C66F9"/>
    <w:rsid w:val="006D55D4"/>
    <w:rsid w:val="006E19DA"/>
    <w:rsid w:val="006E2375"/>
    <w:rsid w:val="006E27DB"/>
    <w:rsid w:val="006E31BC"/>
    <w:rsid w:val="006E4223"/>
    <w:rsid w:val="006E5534"/>
    <w:rsid w:val="006E6E0B"/>
    <w:rsid w:val="006F28A2"/>
    <w:rsid w:val="006F5410"/>
    <w:rsid w:val="006F54B9"/>
    <w:rsid w:val="0070769C"/>
    <w:rsid w:val="00716D77"/>
    <w:rsid w:val="007170FB"/>
    <w:rsid w:val="0073366B"/>
    <w:rsid w:val="00737054"/>
    <w:rsid w:val="00737BCA"/>
    <w:rsid w:val="00742144"/>
    <w:rsid w:val="00743786"/>
    <w:rsid w:val="00755EE6"/>
    <w:rsid w:val="007569CA"/>
    <w:rsid w:val="00756B77"/>
    <w:rsid w:val="0076038A"/>
    <w:rsid w:val="007665CE"/>
    <w:rsid w:val="007715FB"/>
    <w:rsid w:val="0077222E"/>
    <w:rsid w:val="00773CD7"/>
    <w:rsid w:val="00774EE1"/>
    <w:rsid w:val="0078178D"/>
    <w:rsid w:val="0078248B"/>
    <w:rsid w:val="00784277"/>
    <w:rsid w:val="00790C4C"/>
    <w:rsid w:val="00791156"/>
    <w:rsid w:val="0079384C"/>
    <w:rsid w:val="007C7164"/>
    <w:rsid w:val="007D0C36"/>
    <w:rsid w:val="007D4832"/>
    <w:rsid w:val="007D62C1"/>
    <w:rsid w:val="007E0A5B"/>
    <w:rsid w:val="007E143C"/>
    <w:rsid w:val="007E7F0B"/>
    <w:rsid w:val="007F3355"/>
    <w:rsid w:val="007F587C"/>
    <w:rsid w:val="00803432"/>
    <w:rsid w:val="008062E9"/>
    <w:rsid w:val="008147DB"/>
    <w:rsid w:val="00815D20"/>
    <w:rsid w:val="00820E18"/>
    <w:rsid w:val="00820FAF"/>
    <w:rsid w:val="0083050D"/>
    <w:rsid w:val="008307B1"/>
    <w:rsid w:val="00830C69"/>
    <w:rsid w:val="00835BCD"/>
    <w:rsid w:val="00845F93"/>
    <w:rsid w:val="008466BE"/>
    <w:rsid w:val="00850473"/>
    <w:rsid w:val="0085296B"/>
    <w:rsid w:val="008546CE"/>
    <w:rsid w:val="00857453"/>
    <w:rsid w:val="00863623"/>
    <w:rsid w:val="00863717"/>
    <w:rsid w:val="00864246"/>
    <w:rsid w:val="00871939"/>
    <w:rsid w:val="00874AD8"/>
    <w:rsid w:val="00874CD8"/>
    <w:rsid w:val="0087699E"/>
    <w:rsid w:val="00877789"/>
    <w:rsid w:val="00880013"/>
    <w:rsid w:val="008822FA"/>
    <w:rsid w:val="008824BD"/>
    <w:rsid w:val="00884A0E"/>
    <w:rsid w:val="00886736"/>
    <w:rsid w:val="008A2785"/>
    <w:rsid w:val="008B053F"/>
    <w:rsid w:val="008B5F4D"/>
    <w:rsid w:val="008C0F46"/>
    <w:rsid w:val="008C6D3B"/>
    <w:rsid w:val="008D066C"/>
    <w:rsid w:val="008D2DBE"/>
    <w:rsid w:val="008E2CAC"/>
    <w:rsid w:val="008E5009"/>
    <w:rsid w:val="008F070C"/>
    <w:rsid w:val="008F1B61"/>
    <w:rsid w:val="008F23D5"/>
    <w:rsid w:val="008F2ABF"/>
    <w:rsid w:val="008F41AE"/>
    <w:rsid w:val="008F62C7"/>
    <w:rsid w:val="008F6A44"/>
    <w:rsid w:val="008F6BE4"/>
    <w:rsid w:val="008F7715"/>
    <w:rsid w:val="00906088"/>
    <w:rsid w:val="00907439"/>
    <w:rsid w:val="00911708"/>
    <w:rsid w:val="0091277C"/>
    <w:rsid w:val="00914BA2"/>
    <w:rsid w:val="009155A3"/>
    <w:rsid w:val="00915F92"/>
    <w:rsid w:val="00920FB9"/>
    <w:rsid w:val="00926CC8"/>
    <w:rsid w:val="00927AC7"/>
    <w:rsid w:val="0093024D"/>
    <w:rsid w:val="009310E4"/>
    <w:rsid w:val="00937F55"/>
    <w:rsid w:val="00941BE2"/>
    <w:rsid w:val="00942165"/>
    <w:rsid w:val="00947334"/>
    <w:rsid w:val="00951E10"/>
    <w:rsid w:val="00956309"/>
    <w:rsid w:val="009619C0"/>
    <w:rsid w:val="0096402F"/>
    <w:rsid w:val="00983A9A"/>
    <w:rsid w:val="00985F49"/>
    <w:rsid w:val="00986268"/>
    <w:rsid w:val="00986A63"/>
    <w:rsid w:val="009B269C"/>
    <w:rsid w:val="009B4EE1"/>
    <w:rsid w:val="009D065C"/>
    <w:rsid w:val="009D3178"/>
    <w:rsid w:val="009D4E12"/>
    <w:rsid w:val="009D4E56"/>
    <w:rsid w:val="009D689C"/>
    <w:rsid w:val="009D75DC"/>
    <w:rsid w:val="009E0CDC"/>
    <w:rsid w:val="009F1397"/>
    <w:rsid w:val="009F1DD6"/>
    <w:rsid w:val="009F4A87"/>
    <w:rsid w:val="00A00C27"/>
    <w:rsid w:val="00A01ED5"/>
    <w:rsid w:val="00A02027"/>
    <w:rsid w:val="00A074D7"/>
    <w:rsid w:val="00A11AAF"/>
    <w:rsid w:val="00A14563"/>
    <w:rsid w:val="00A2014A"/>
    <w:rsid w:val="00A204DF"/>
    <w:rsid w:val="00A209E9"/>
    <w:rsid w:val="00A20BF6"/>
    <w:rsid w:val="00A2338D"/>
    <w:rsid w:val="00A3044D"/>
    <w:rsid w:val="00A30B8A"/>
    <w:rsid w:val="00A358CA"/>
    <w:rsid w:val="00A41357"/>
    <w:rsid w:val="00A4616C"/>
    <w:rsid w:val="00A471FB"/>
    <w:rsid w:val="00A519F4"/>
    <w:rsid w:val="00A54EFF"/>
    <w:rsid w:val="00A57A51"/>
    <w:rsid w:val="00A61A03"/>
    <w:rsid w:val="00A64B98"/>
    <w:rsid w:val="00A6529A"/>
    <w:rsid w:val="00A659A4"/>
    <w:rsid w:val="00A7136E"/>
    <w:rsid w:val="00A732B5"/>
    <w:rsid w:val="00A74A75"/>
    <w:rsid w:val="00A74BDC"/>
    <w:rsid w:val="00A7620E"/>
    <w:rsid w:val="00A8740B"/>
    <w:rsid w:val="00A90E50"/>
    <w:rsid w:val="00A940D7"/>
    <w:rsid w:val="00AA24E7"/>
    <w:rsid w:val="00AB1F99"/>
    <w:rsid w:val="00AC0A5A"/>
    <w:rsid w:val="00AC4F8B"/>
    <w:rsid w:val="00AD2A11"/>
    <w:rsid w:val="00AD350F"/>
    <w:rsid w:val="00AD67FA"/>
    <w:rsid w:val="00AE646B"/>
    <w:rsid w:val="00AF08B3"/>
    <w:rsid w:val="00B20661"/>
    <w:rsid w:val="00B252C6"/>
    <w:rsid w:val="00B25452"/>
    <w:rsid w:val="00B323E3"/>
    <w:rsid w:val="00B35FFA"/>
    <w:rsid w:val="00B43F31"/>
    <w:rsid w:val="00B477C5"/>
    <w:rsid w:val="00B47C3B"/>
    <w:rsid w:val="00B50C41"/>
    <w:rsid w:val="00B607F5"/>
    <w:rsid w:val="00B62359"/>
    <w:rsid w:val="00B638A7"/>
    <w:rsid w:val="00B71A58"/>
    <w:rsid w:val="00B72484"/>
    <w:rsid w:val="00B95006"/>
    <w:rsid w:val="00BA7E55"/>
    <w:rsid w:val="00BB4FC6"/>
    <w:rsid w:val="00BC2B00"/>
    <w:rsid w:val="00BC7A22"/>
    <w:rsid w:val="00BD1C96"/>
    <w:rsid w:val="00BE35E7"/>
    <w:rsid w:val="00BE7F06"/>
    <w:rsid w:val="00BF23FD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3765C"/>
    <w:rsid w:val="00C41846"/>
    <w:rsid w:val="00C421F4"/>
    <w:rsid w:val="00C4589B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85CA8"/>
    <w:rsid w:val="00C869DF"/>
    <w:rsid w:val="00C94DB0"/>
    <w:rsid w:val="00C95DDC"/>
    <w:rsid w:val="00C96474"/>
    <w:rsid w:val="00C97A70"/>
    <w:rsid w:val="00CA2B19"/>
    <w:rsid w:val="00CB48FE"/>
    <w:rsid w:val="00CC23BF"/>
    <w:rsid w:val="00CC4E30"/>
    <w:rsid w:val="00CC68D9"/>
    <w:rsid w:val="00CC75AF"/>
    <w:rsid w:val="00CD071B"/>
    <w:rsid w:val="00CD2DDF"/>
    <w:rsid w:val="00CD5CDD"/>
    <w:rsid w:val="00CD7E31"/>
    <w:rsid w:val="00CE18FC"/>
    <w:rsid w:val="00CE62DA"/>
    <w:rsid w:val="00CF0035"/>
    <w:rsid w:val="00CF489C"/>
    <w:rsid w:val="00D1433D"/>
    <w:rsid w:val="00D15DE1"/>
    <w:rsid w:val="00D368B4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0290"/>
    <w:rsid w:val="00D920BD"/>
    <w:rsid w:val="00DA5517"/>
    <w:rsid w:val="00DC0916"/>
    <w:rsid w:val="00DC31EA"/>
    <w:rsid w:val="00DD04E2"/>
    <w:rsid w:val="00DD0ADB"/>
    <w:rsid w:val="00DD0EEA"/>
    <w:rsid w:val="00DD2C92"/>
    <w:rsid w:val="00DD6A5F"/>
    <w:rsid w:val="00DF00A1"/>
    <w:rsid w:val="00DF0801"/>
    <w:rsid w:val="00DF40E2"/>
    <w:rsid w:val="00DF4BE3"/>
    <w:rsid w:val="00DF5FB0"/>
    <w:rsid w:val="00DF670D"/>
    <w:rsid w:val="00DF6E06"/>
    <w:rsid w:val="00E00F1F"/>
    <w:rsid w:val="00E0705F"/>
    <w:rsid w:val="00E179E7"/>
    <w:rsid w:val="00E23C37"/>
    <w:rsid w:val="00E27381"/>
    <w:rsid w:val="00E33848"/>
    <w:rsid w:val="00E33A6A"/>
    <w:rsid w:val="00E36AEB"/>
    <w:rsid w:val="00E453EB"/>
    <w:rsid w:val="00E45709"/>
    <w:rsid w:val="00E50E44"/>
    <w:rsid w:val="00E54466"/>
    <w:rsid w:val="00E5576D"/>
    <w:rsid w:val="00E646EE"/>
    <w:rsid w:val="00E676F1"/>
    <w:rsid w:val="00E74B29"/>
    <w:rsid w:val="00E74E9A"/>
    <w:rsid w:val="00E76943"/>
    <w:rsid w:val="00E818AC"/>
    <w:rsid w:val="00E8359B"/>
    <w:rsid w:val="00E91EC4"/>
    <w:rsid w:val="00E91FD7"/>
    <w:rsid w:val="00E924E7"/>
    <w:rsid w:val="00E9361D"/>
    <w:rsid w:val="00EA1A0F"/>
    <w:rsid w:val="00EA6BD8"/>
    <w:rsid w:val="00EA72CA"/>
    <w:rsid w:val="00EB0CE3"/>
    <w:rsid w:val="00EB203B"/>
    <w:rsid w:val="00EB7599"/>
    <w:rsid w:val="00EC0B82"/>
    <w:rsid w:val="00EC3523"/>
    <w:rsid w:val="00EC3F76"/>
    <w:rsid w:val="00EF0196"/>
    <w:rsid w:val="00EF1C60"/>
    <w:rsid w:val="00EF1FB1"/>
    <w:rsid w:val="00F053C4"/>
    <w:rsid w:val="00F05ADF"/>
    <w:rsid w:val="00F07BDD"/>
    <w:rsid w:val="00F13015"/>
    <w:rsid w:val="00F33B56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3F2E"/>
    <w:rsid w:val="00F76032"/>
    <w:rsid w:val="00F97810"/>
    <w:rsid w:val="00FB2CE2"/>
    <w:rsid w:val="00FB3571"/>
    <w:rsid w:val="00FB3CC8"/>
    <w:rsid w:val="00FB4536"/>
    <w:rsid w:val="00FB702B"/>
    <w:rsid w:val="00FC1A12"/>
    <w:rsid w:val="00FC4299"/>
    <w:rsid w:val="00FC7341"/>
    <w:rsid w:val="00FD1AA1"/>
    <w:rsid w:val="00FD419D"/>
    <w:rsid w:val="00FD6AB9"/>
    <w:rsid w:val="00FE3D26"/>
    <w:rsid w:val="00FF0ED2"/>
    <w:rsid w:val="00FF3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  <w:style w:type="paragraph" w:customStyle="1" w:styleId="li2">
    <w:name w:val="li2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3">
    <w:name w:val="kw3"/>
    <w:basedOn w:val="DefaultParagraphFont"/>
    <w:rsid w:val="002D6C29"/>
  </w:style>
  <w:style w:type="character" w:customStyle="1" w:styleId="sy0">
    <w:name w:val="sy0"/>
    <w:basedOn w:val="DefaultParagraphFont"/>
    <w:rsid w:val="002D6C29"/>
  </w:style>
  <w:style w:type="character" w:customStyle="1" w:styleId="me1">
    <w:name w:val="me1"/>
    <w:basedOn w:val="DefaultParagraphFont"/>
    <w:rsid w:val="002D6C29"/>
  </w:style>
  <w:style w:type="character" w:customStyle="1" w:styleId="br0">
    <w:name w:val="br0"/>
    <w:basedOn w:val="DefaultParagraphFont"/>
    <w:rsid w:val="002D6C29"/>
  </w:style>
  <w:style w:type="paragraph" w:customStyle="1" w:styleId="li1">
    <w:name w:val="li1"/>
    <w:basedOn w:val="Normal"/>
    <w:rsid w:val="002D6C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kw1">
    <w:name w:val="kw1"/>
    <w:basedOn w:val="DefaultParagraphFont"/>
    <w:rsid w:val="002D6C29"/>
  </w:style>
  <w:style w:type="character" w:customStyle="1" w:styleId="nu0">
    <w:name w:val="nu0"/>
    <w:basedOn w:val="DefaultParagraphFont"/>
    <w:rsid w:val="002D6C29"/>
  </w:style>
  <w:style w:type="character" w:customStyle="1" w:styleId="kw2">
    <w:name w:val="kw2"/>
    <w:basedOn w:val="DefaultParagraphFont"/>
    <w:rsid w:val="002D6C29"/>
  </w:style>
  <w:style w:type="character" w:customStyle="1" w:styleId="st0">
    <w:name w:val="st0"/>
    <w:basedOn w:val="DefaultParagraphFont"/>
    <w:rsid w:val="002D6C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5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6873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04637187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743331683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907497319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2930284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813256594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927881732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  <w:div w:id="1694959046">
          <w:marLeft w:val="-105"/>
          <w:marRight w:val="0"/>
          <w:marTop w:val="0"/>
          <w:marBottom w:val="0"/>
          <w:divBdr>
            <w:top w:val="none" w:sz="0" w:space="0" w:color="auto"/>
            <w:left w:val="single" w:sz="6" w:space="6" w:color="DDDDDD"/>
            <w:bottom w:val="none" w:sz="0" w:space="0" w:color="auto"/>
            <w:right w:val="none" w:sz="0" w:space="0" w:color="auto"/>
          </w:divBdr>
        </w:div>
      </w:divsChild>
    </w:div>
    <w:div w:id="52140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slick.ninjacave.com/forum/viewtopic.php?f=2&amp;t=550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35</TotalTime>
  <Pages>4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486</cp:revision>
  <dcterms:created xsi:type="dcterms:W3CDTF">2019-01-31T11:04:00Z</dcterms:created>
  <dcterms:modified xsi:type="dcterms:W3CDTF">2019-12-14T08:58:00Z</dcterms:modified>
</cp:coreProperties>
</file>